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9AD08" w14:textId="78FBCC94" w:rsidR="001A52C8" w:rsidRPr="00D35144" w:rsidRDefault="00D35144">
      <w:pPr>
        <w:rPr>
          <w:rFonts w:ascii="Tahoma" w:hAnsi="Tahoma" w:cs="Tahoma"/>
          <w:i/>
          <w:iCs/>
          <w:sz w:val="20"/>
          <w:szCs w:val="20"/>
        </w:rPr>
      </w:pPr>
      <w:r w:rsidRPr="00D35144">
        <w:rPr>
          <w:rFonts w:ascii="Tahoma" w:hAnsi="Tahoma" w:cs="Tahoma"/>
          <w:i/>
          <w:iCs/>
          <w:sz w:val="20"/>
          <w:szCs w:val="20"/>
        </w:rPr>
        <w:t>Isaac Thomas</w:t>
      </w:r>
    </w:p>
    <w:p w14:paraId="078FC4B5" w14:textId="77777777" w:rsidR="00545462" w:rsidRDefault="00545462">
      <w:pPr>
        <w:rPr>
          <w:rFonts w:ascii="Tahoma" w:hAnsi="Tahoma" w:cs="Tahoma"/>
          <w:sz w:val="16"/>
        </w:rPr>
      </w:pPr>
    </w:p>
    <w:p w14:paraId="3179FB18" w14:textId="77777777" w:rsidR="00F42B60" w:rsidRDefault="00F42B60">
      <w:pPr>
        <w:rPr>
          <w:rFonts w:ascii="Tahoma" w:hAnsi="Tahoma" w:cs="Tahoma"/>
          <w:sz w:val="16"/>
        </w:rPr>
      </w:pPr>
    </w:p>
    <w:p w14:paraId="5D07A3C8" w14:textId="6B37C390" w:rsidR="00545462" w:rsidRPr="003C2B71" w:rsidRDefault="008E4C39" w:rsidP="006F5D7F">
      <w:pPr>
        <w:rPr>
          <w:rFonts w:cs="Arial"/>
          <w:b/>
          <w:color w:val="2F5496"/>
          <w:sz w:val="28"/>
          <w:szCs w:val="28"/>
          <w:lang w:val="en-NZ"/>
        </w:rPr>
      </w:pPr>
      <w:r w:rsidRPr="003C2B71">
        <w:rPr>
          <w:rFonts w:cs="Arial"/>
          <w:b/>
          <w:color w:val="2F5496"/>
          <w:sz w:val="32"/>
          <w:szCs w:val="28"/>
          <w:lang w:val="en-NZ"/>
        </w:rPr>
        <w:t>Pseudocode</w:t>
      </w:r>
      <w:r w:rsidR="0067444E" w:rsidRPr="003C2B71">
        <w:rPr>
          <w:rFonts w:cs="Arial"/>
          <w:b/>
          <w:color w:val="2F5496"/>
          <w:sz w:val="32"/>
          <w:szCs w:val="28"/>
          <w:lang w:val="en-NZ"/>
        </w:rPr>
        <w:t xml:space="preserve">     </w:t>
      </w:r>
      <w:r w:rsidR="0067444E" w:rsidRPr="003C2B71">
        <w:rPr>
          <w:rFonts w:cs="Arial"/>
          <w:b/>
          <w:color w:val="2F5496"/>
          <w:sz w:val="28"/>
          <w:szCs w:val="28"/>
          <w:lang w:val="en-NZ"/>
        </w:rPr>
        <w:t xml:space="preserve">                              </w:t>
      </w:r>
    </w:p>
    <w:p w14:paraId="092313FD" w14:textId="77777777" w:rsidR="00545462" w:rsidRPr="003C2B71" w:rsidRDefault="00545462" w:rsidP="00D35144">
      <w:pPr>
        <w:jc w:val="both"/>
        <w:rPr>
          <w:rFonts w:cs="Arial"/>
          <w:color w:val="2F5496"/>
          <w:szCs w:val="22"/>
          <w:lang w:val="en-NZ"/>
        </w:rPr>
      </w:pPr>
    </w:p>
    <w:p w14:paraId="21C28CB5" w14:textId="77777777" w:rsidR="008E4C39" w:rsidRPr="003C2B71" w:rsidRDefault="00AD2DD3" w:rsidP="00D35144">
      <w:pPr>
        <w:rPr>
          <w:rFonts w:cs="Arial"/>
          <w:b/>
          <w:color w:val="2F5496"/>
          <w:szCs w:val="22"/>
          <w:lang w:val="en-NZ"/>
        </w:rPr>
      </w:pPr>
      <w:r w:rsidRPr="003C2B71">
        <w:rPr>
          <w:rFonts w:cs="Arial"/>
          <w:b/>
          <w:color w:val="2F5496"/>
          <w:szCs w:val="22"/>
          <w:lang w:val="en-NZ"/>
        </w:rPr>
        <w:t xml:space="preserve">Step 1: </w:t>
      </w:r>
      <w:r w:rsidR="00545462" w:rsidRPr="003C2B71">
        <w:rPr>
          <w:rFonts w:cs="Arial"/>
          <w:b/>
          <w:color w:val="2F5496"/>
          <w:szCs w:val="22"/>
          <w:lang w:val="en-NZ"/>
        </w:rPr>
        <w:t>Decomposition</w:t>
      </w:r>
    </w:p>
    <w:p w14:paraId="2616F00B" w14:textId="77777777" w:rsidR="00545462" w:rsidRPr="003C2B71" w:rsidRDefault="00545462" w:rsidP="00D35144">
      <w:pPr>
        <w:rPr>
          <w:rFonts w:cs="Arial"/>
          <w:color w:val="2F5496"/>
          <w:szCs w:val="22"/>
          <w:lang w:val="en-NZ"/>
        </w:rPr>
      </w:pPr>
    </w:p>
    <w:p w14:paraId="7A4D1B24" w14:textId="6B607616" w:rsidR="0040018E" w:rsidRDefault="00D35144" w:rsidP="00CB7780">
      <w:pPr>
        <w:spacing w:line="360" w:lineRule="auto"/>
        <w:jc w:val="both"/>
        <w:rPr>
          <w:rFonts w:cs="Arial"/>
          <w:szCs w:val="22"/>
          <w:lang w:val="en-NZ"/>
        </w:rPr>
      </w:pPr>
      <w:r w:rsidRPr="00D35144">
        <w:rPr>
          <w:rFonts w:cs="Arial"/>
          <w:szCs w:val="22"/>
          <w:lang w:val="en-NZ"/>
        </w:rPr>
        <w:t>To</w:t>
      </w:r>
      <w:r>
        <w:rPr>
          <w:rFonts w:cs="Arial"/>
          <w:szCs w:val="22"/>
          <w:lang w:val="en-NZ"/>
        </w:rPr>
        <w:t xml:space="preserve"> recreate the classic arcade game, Pacman</w:t>
      </w:r>
      <w:r w:rsidR="00CB7780">
        <w:rPr>
          <w:rFonts w:cs="Arial"/>
          <w:szCs w:val="22"/>
          <w:lang w:val="en-NZ"/>
        </w:rPr>
        <w:t xml:space="preserve">. </w:t>
      </w:r>
    </w:p>
    <w:p w14:paraId="0E27DE4D" w14:textId="77777777" w:rsidR="00217E62" w:rsidRPr="003C2B71" w:rsidRDefault="00217E62" w:rsidP="00503F4E">
      <w:pPr>
        <w:spacing w:line="360" w:lineRule="auto"/>
        <w:jc w:val="both"/>
        <w:rPr>
          <w:rFonts w:cs="Arial"/>
          <w:color w:val="2F5496"/>
          <w:szCs w:val="22"/>
          <w:lang w:val="en-NZ"/>
        </w:rPr>
      </w:pPr>
    </w:p>
    <w:p w14:paraId="60A4A114" w14:textId="4F73A164" w:rsidR="00D35144" w:rsidRDefault="00D35144" w:rsidP="00544D18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Pacman is a game that involves a character called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>acman that moves around the game board, through inputs from arrow keys by the player.</w:t>
      </w:r>
    </w:p>
    <w:p w14:paraId="10C3915B" w14:textId="12CAC216" w:rsidR="00D35144" w:rsidRDefault="00D35144" w:rsidP="00544D18">
      <w:pPr>
        <w:spacing w:line="360" w:lineRule="auto"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szCs w:val="22"/>
          <w:lang w:val="en-NZ"/>
        </w:rPr>
        <w:t>Pacmans</w:t>
      </w:r>
      <w:proofErr w:type="spellEnd"/>
      <w:r>
        <w:rPr>
          <w:rFonts w:cs="Arial"/>
          <w:szCs w:val="22"/>
          <w:lang w:val="en-NZ"/>
        </w:rPr>
        <w:t xml:space="preserve"> goal is to eat all the pellets on the game screen. Pacman cannot move through walls or fall off the game board. </w:t>
      </w:r>
    </w:p>
    <w:p w14:paraId="300AAD84" w14:textId="2C380376" w:rsidR="00D35144" w:rsidRDefault="00D35144" w:rsidP="00544D18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game board is set at the start of the game and does not change. The ghosts will start in a holding pen and move around the screen to chase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>acman. Pacman will start outside of the holding pen.</w:t>
      </w:r>
    </w:p>
    <w:p w14:paraId="698BBCE6" w14:textId="1369B773" w:rsidR="00D35144" w:rsidRDefault="00D35144" w:rsidP="00544D18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re are four ghosts that chase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 xml:space="preserve">acman around the game board, with the aim of “catching”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 xml:space="preserve">acman and causing him to lose </w:t>
      </w:r>
      <w:r w:rsidR="00E23F81">
        <w:rPr>
          <w:rFonts w:cs="Arial"/>
          <w:szCs w:val="22"/>
          <w:lang w:val="en-NZ"/>
        </w:rPr>
        <w:t>the game</w:t>
      </w:r>
      <w:r>
        <w:rPr>
          <w:rFonts w:cs="Arial"/>
          <w:szCs w:val="22"/>
          <w:lang w:val="en-NZ"/>
        </w:rPr>
        <w:t xml:space="preserve">. </w:t>
      </w:r>
    </w:p>
    <w:p w14:paraId="0367FD69" w14:textId="5BCF42AB" w:rsidR="00D35144" w:rsidRDefault="00D35144" w:rsidP="00544D18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game is won when the player consumes all the pellets on the game </w:t>
      </w:r>
      <w:r w:rsidR="002942CB">
        <w:rPr>
          <w:rFonts w:cs="Arial"/>
          <w:szCs w:val="22"/>
          <w:lang w:val="en-NZ"/>
        </w:rPr>
        <w:t>board</w:t>
      </w:r>
    </w:p>
    <w:p w14:paraId="3AF49E68" w14:textId="2881C232" w:rsidR="00D35144" w:rsidRDefault="0099547E" w:rsidP="00544D18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game is lost when Pacman loses </w:t>
      </w:r>
      <w:r w:rsidR="00844D26">
        <w:rPr>
          <w:rFonts w:cs="Arial"/>
          <w:szCs w:val="22"/>
          <w:lang w:val="en-NZ"/>
        </w:rPr>
        <w:t>all</w:t>
      </w:r>
      <w:r>
        <w:rPr>
          <w:rFonts w:cs="Arial"/>
          <w:szCs w:val="22"/>
          <w:lang w:val="en-NZ"/>
        </w:rPr>
        <w:t xml:space="preserve"> his lives from running into the ghosts. </w:t>
      </w:r>
    </w:p>
    <w:p w14:paraId="7822A1BA" w14:textId="77777777" w:rsidR="00217E62" w:rsidRPr="003C2B71" w:rsidRDefault="00217E62" w:rsidP="00544D18">
      <w:pPr>
        <w:spacing w:line="360" w:lineRule="auto"/>
        <w:jc w:val="both"/>
        <w:rPr>
          <w:rFonts w:cs="Arial"/>
          <w:color w:val="2F5496"/>
          <w:szCs w:val="22"/>
          <w:lang w:val="en-NZ"/>
        </w:rPr>
      </w:pPr>
    </w:p>
    <w:p w14:paraId="7497DFD7" w14:textId="1D2A9665" w:rsidR="00D35144" w:rsidRPr="00BE51F7" w:rsidRDefault="00CB7780" w:rsidP="00D35144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Pacman is controlled by inputs from the player via the arrow keys. When the left key is pressed,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>acman moves to the left</w:t>
      </w:r>
      <w:r w:rsidR="00265DB1">
        <w:rPr>
          <w:rFonts w:cs="Arial"/>
          <w:szCs w:val="22"/>
          <w:lang w:val="en-NZ"/>
        </w:rPr>
        <w:t>, etc</w:t>
      </w:r>
      <w:r>
        <w:rPr>
          <w:rFonts w:cs="Arial"/>
          <w:szCs w:val="22"/>
          <w:lang w:val="en-NZ"/>
        </w:rPr>
        <w:t xml:space="preserve">. Pacman will stop moving in any given direction when he </w:t>
      </w:r>
      <w:r w:rsidR="00617820">
        <w:rPr>
          <w:rFonts w:cs="Arial"/>
          <w:szCs w:val="22"/>
          <w:lang w:val="en-NZ"/>
        </w:rPr>
        <w:t>encounters</w:t>
      </w:r>
      <w:r w:rsidR="00265DB1">
        <w:rPr>
          <w:rFonts w:cs="Arial"/>
          <w:szCs w:val="22"/>
          <w:lang w:val="en-NZ"/>
        </w:rPr>
        <w:t xml:space="preserve"> a</w:t>
      </w:r>
      <w:r>
        <w:rPr>
          <w:rFonts w:cs="Arial"/>
          <w:szCs w:val="22"/>
          <w:lang w:val="en-NZ"/>
        </w:rPr>
        <w:t xml:space="preserve"> wall. </w:t>
      </w:r>
      <w:r w:rsidRPr="00BE51F7">
        <w:rPr>
          <w:rFonts w:cs="Arial"/>
          <w:szCs w:val="22"/>
          <w:lang w:val="en-NZ"/>
        </w:rPr>
        <w:t xml:space="preserve">Pacman must open and close his mouth </w:t>
      </w:r>
      <w:r w:rsidR="00BE51F7" w:rsidRPr="00BE51F7">
        <w:rPr>
          <w:rFonts w:cs="Arial"/>
          <w:szCs w:val="22"/>
          <w:lang w:val="en-NZ"/>
        </w:rPr>
        <w:t>during</w:t>
      </w:r>
      <w:r w:rsidRPr="00BE51F7">
        <w:rPr>
          <w:rFonts w:cs="Arial"/>
          <w:szCs w:val="22"/>
          <w:lang w:val="en-NZ"/>
        </w:rPr>
        <w:t xml:space="preserve"> movement to simulate him </w:t>
      </w:r>
      <w:r w:rsidR="00217E62" w:rsidRPr="00BE51F7">
        <w:rPr>
          <w:rFonts w:cs="Arial"/>
          <w:szCs w:val="22"/>
          <w:lang w:val="en-NZ"/>
        </w:rPr>
        <w:t>eating</w:t>
      </w:r>
      <w:r w:rsidRPr="00BE51F7">
        <w:rPr>
          <w:rFonts w:cs="Arial"/>
          <w:szCs w:val="22"/>
          <w:lang w:val="en-NZ"/>
        </w:rPr>
        <w:t xml:space="preserve"> the pallets.</w:t>
      </w:r>
    </w:p>
    <w:p w14:paraId="27C1FE22" w14:textId="583F2558" w:rsidR="00CB7780" w:rsidRDefault="00CB7780" w:rsidP="00D35144">
      <w:pPr>
        <w:spacing w:line="360" w:lineRule="auto"/>
        <w:jc w:val="both"/>
        <w:rPr>
          <w:rFonts w:cs="Arial"/>
          <w:szCs w:val="22"/>
          <w:lang w:val="en-NZ"/>
        </w:rPr>
      </w:pPr>
    </w:p>
    <w:p w14:paraId="37646A02" w14:textId="14C898F6" w:rsidR="0099394E" w:rsidRDefault="00CB7780" w:rsidP="00D35144">
      <w:pPr>
        <w:spacing w:line="360" w:lineRule="auto"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ghosts are controlled via random inputs where they move around the game board to catch </w:t>
      </w:r>
      <w:r w:rsidR="00217E62">
        <w:rPr>
          <w:rFonts w:cs="Arial"/>
          <w:szCs w:val="22"/>
          <w:lang w:val="en-NZ"/>
        </w:rPr>
        <w:t>Pacman</w:t>
      </w:r>
      <w:r>
        <w:rPr>
          <w:rFonts w:cs="Arial"/>
          <w:szCs w:val="22"/>
          <w:lang w:val="en-NZ"/>
        </w:rPr>
        <w:t xml:space="preserve">. The ghosts start in the holding pen in the middle of the game board and move around from that starting point. When the ghosts catch </w:t>
      </w:r>
      <w:r w:rsidR="00217E62">
        <w:rPr>
          <w:rFonts w:cs="Arial"/>
          <w:szCs w:val="22"/>
          <w:lang w:val="en-NZ"/>
        </w:rPr>
        <w:t>Pacman</w:t>
      </w:r>
      <w:r>
        <w:rPr>
          <w:rFonts w:cs="Arial"/>
          <w:szCs w:val="22"/>
          <w:lang w:val="en-NZ"/>
        </w:rPr>
        <w:t xml:space="preserve">, </w:t>
      </w:r>
      <w:r w:rsidR="00544D18">
        <w:rPr>
          <w:rFonts w:cs="Arial"/>
          <w:szCs w:val="22"/>
          <w:lang w:val="en-NZ"/>
        </w:rPr>
        <w:t>the game is lost</w:t>
      </w:r>
      <w:r w:rsidR="00FF63E5">
        <w:rPr>
          <w:rFonts w:cs="Arial"/>
          <w:szCs w:val="22"/>
          <w:lang w:val="en-NZ"/>
        </w:rPr>
        <w:t>.</w:t>
      </w:r>
    </w:p>
    <w:p w14:paraId="6EA0C1CC" w14:textId="77777777" w:rsidR="00977936" w:rsidRPr="00D35144" w:rsidRDefault="00977936" w:rsidP="00D35144">
      <w:pPr>
        <w:spacing w:line="360" w:lineRule="auto"/>
        <w:jc w:val="both"/>
        <w:rPr>
          <w:rFonts w:cs="Arial"/>
          <w:szCs w:val="22"/>
          <w:lang w:val="en-NZ"/>
        </w:rPr>
      </w:pPr>
    </w:p>
    <w:p w14:paraId="531EF344" w14:textId="70B61F5D" w:rsidR="00B25B99" w:rsidRPr="003C2B71" w:rsidRDefault="00AA1EF5" w:rsidP="00D35144">
      <w:pPr>
        <w:numPr>
          <w:ilvl w:val="0"/>
          <w:numId w:val="14"/>
        </w:numPr>
        <w:spacing w:line="360" w:lineRule="auto"/>
        <w:rPr>
          <w:rFonts w:cs="Arial"/>
          <w:color w:val="2F5496"/>
          <w:szCs w:val="22"/>
          <w:lang w:val="en-NZ"/>
        </w:rPr>
      </w:pPr>
      <w:r w:rsidRPr="003C2B71">
        <w:rPr>
          <w:rFonts w:cs="Arial"/>
          <w:color w:val="2F5496"/>
          <w:szCs w:val="22"/>
          <w:lang w:val="en-NZ"/>
        </w:rPr>
        <w:t>What are the extra features or functionalities that are not essential to the basic game?</w:t>
      </w:r>
    </w:p>
    <w:p w14:paraId="3BC6C3C6" w14:textId="176E14A4" w:rsidR="0099394E" w:rsidRPr="00CB7780" w:rsidRDefault="00CB7780" w:rsidP="00CB7780">
      <w:pPr>
        <w:spacing w:line="360" w:lineRule="auto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>Powerups, lives, levels,</w:t>
      </w:r>
      <w:r w:rsidR="0037694A">
        <w:rPr>
          <w:rFonts w:cs="Arial"/>
          <w:szCs w:val="22"/>
          <w:lang w:val="en-NZ"/>
        </w:rPr>
        <w:t xml:space="preserve"> high</w:t>
      </w:r>
      <w:r w:rsidR="00617820">
        <w:rPr>
          <w:rFonts w:cs="Arial"/>
          <w:szCs w:val="22"/>
          <w:lang w:val="en-NZ"/>
        </w:rPr>
        <w:t xml:space="preserve"> </w:t>
      </w:r>
      <w:r w:rsidR="0037694A">
        <w:rPr>
          <w:rFonts w:cs="Arial"/>
          <w:szCs w:val="22"/>
          <w:lang w:val="en-NZ"/>
        </w:rPr>
        <w:t>scores, pause and resume, bonus points,</w:t>
      </w:r>
      <w:r>
        <w:rPr>
          <w:rFonts w:cs="Arial"/>
          <w:szCs w:val="22"/>
          <w:lang w:val="en-NZ"/>
        </w:rPr>
        <w:t xml:space="preserve"> gho</w:t>
      </w:r>
      <w:r w:rsidR="00195A3C">
        <w:rPr>
          <w:rFonts w:cs="Arial"/>
          <w:szCs w:val="22"/>
          <w:lang w:val="en-NZ"/>
        </w:rPr>
        <w:t>st</w:t>
      </w:r>
      <w:r>
        <w:rPr>
          <w:rFonts w:cs="Arial"/>
          <w:szCs w:val="22"/>
          <w:lang w:val="en-NZ"/>
        </w:rPr>
        <w:t xml:space="preserve">s chasing </w:t>
      </w:r>
      <w:r w:rsidR="00217E62">
        <w:rPr>
          <w:rFonts w:cs="Arial"/>
          <w:szCs w:val="22"/>
          <w:lang w:val="en-NZ"/>
        </w:rPr>
        <w:t>P</w:t>
      </w:r>
      <w:r>
        <w:rPr>
          <w:rFonts w:cs="Arial"/>
          <w:szCs w:val="22"/>
          <w:lang w:val="en-NZ"/>
        </w:rPr>
        <w:t>acman</w:t>
      </w:r>
    </w:p>
    <w:p w14:paraId="656755F6" w14:textId="77777777" w:rsidR="00B25B99" w:rsidRPr="003C2B71" w:rsidRDefault="00B25B99" w:rsidP="00D35144">
      <w:pPr>
        <w:numPr>
          <w:ilvl w:val="0"/>
          <w:numId w:val="14"/>
        </w:numPr>
        <w:spacing w:line="360" w:lineRule="auto"/>
        <w:rPr>
          <w:rFonts w:cs="Arial"/>
          <w:color w:val="2F5496"/>
          <w:szCs w:val="22"/>
          <w:lang w:val="en-NZ"/>
        </w:rPr>
      </w:pPr>
      <w:r w:rsidRPr="003C2B71">
        <w:rPr>
          <w:rFonts w:cs="Arial"/>
          <w:color w:val="2F5496"/>
          <w:szCs w:val="22"/>
          <w:lang w:val="en-NZ"/>
        </w:rPr>
        <w:t xml:space="preserve">What are the curly issues that </w:t>
      </w:r>
      <w:r w:rsidR="0040018E" w:rsidRPr="003C2B71">
        <w:rPr>
          <w:rFonts w:cs="Arial"/>
          <w:color w:val="2F5496"/>
          <w:szCs w:val="22"/>
          <w:lang w:val="en-NZ"/>
        </w:rPr>
        <w:t xml:space="preserve">will </w:t>
      </w:r>
      <w:r w:rsidRPr="003C2B71">
        <w:rPr>
          <w:rFonts w:cs="Arial"/>
          <w:color w:val="2F5496"/>
          <w:szCs w:val="22"/>
          <w:lang w:val="en-NZ"/>
        </w:rPr>
        <w:t>still need to be resolved?</w:t>
      </w:r>
    </w:p>
    <w:p w14:paraId="4859AB8A" w14:textId="7D020B6C" w:rsidR="00AA1EF5" w:rsidRDefault="0099394E" w:rsidP="00D35144">
      <w:pPr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Extras, </w:t>
      </w:r>
      <w:r w:rsidR="00CB7780">
        <w:rPr>
          <w:rFonts w:cs="Arial"/>
          <w:szCs w:val="22"/>
          <w:lang w:val="en-NZ"/>
        </w:rPr>
        <w:t xml:space="preserve">Collision with the walls, Ghosts passing through </w:t>
      </w:r>
      <w:r w:rsidR="00217E62">
        <w:rPr>
          <w:rFonts w:cs="Arial"/>
          <w:szCs w:val="22"/>
          <w:lang w:val="en-NZ"/>
        </w:rPr>
        <w:t>P</w:t>
      </w:r>
      <w:r w:rsidR="00CB7780">
        <w:rPr>
          <w:rFonts w:cs="Arial"/>
          <w:szCs w:val="22"/>
          <w:lang w:val="en-NZ"/>
        </w:rPr>
        <w:t>acman,</w:t>
      </w:r>
      <w:r>
        <w:rPr>
          <w:rFonts w:cs="Arial"/>
          <w:szCs w:val="22"/>
          <w:lang w:val="en-NZ"/>
        </w:rPr>
        <w:t xml:space="preserve"> Ghost AI, Replacing the pallets with blank space</w:t>
      </w:r>
      <w:r w:rsidR="00E22EB7">
        <w:rPr>
          <w:rFonts w:cs="Arial"/>
          <w:szCs w:val="22"/>
          <w:lang w:val="en-NZ"/>
        </w:rPr>
        <w:t>.</w:t>
      </w:r>
    </w:p>
    <w:p w14:paraId="050DE748" w14:textId="50AE2691" w:rsidR="00AD2DD3" w:rsidRPr="00E22EB7" w:rsidRDefault="00E22EB7" w:rsidP="00D35144">
      <w:pPr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br w:type="page"/>
      </w:r>
      <w:r w:rsidR="00AD2DD3" w:rsidRPr="003C2B71">
        <w:rPr>
          <w:rFonts w:cs="Arial"/>
          <w:b/>
          <w:color w:val="2F5496"/>
          <w:szCs w:val="22"/>
          <w:lang w:val="en-NZ"/>
        </w:rPr>
        <w:lastRenderedPageBreak/>
        <w:t>Step 2: Form Design</w:t>
      </w:r>
    </w:p>
    <w:p w14:paraId="2E3F9EA0" w14:textId="0AE26370" w:rsidR="00D668E3" w:rsidRPr="003C7A57" w:rsidRDefault="00C86D2A" w:rsidP="003C7A57">
      <w:pPr>
        <w:rPr>
          <w:rFonts w:cs="Arial"/>
          <w:color w:val="2F5496"/>
          <w:szCs w:val="22"/>
          <w:lang w:val="en-NZ"/>
        </w:rPr>
      </w:pPr>
      <w:r>
        <w:rPr>
          <w:noProof/>
        </w:rPr>
        <w:pict w14:anchorId="5E7309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7" type="#_x0000_t75" style="position:absolute;margin-left:-44.25pt;margin-top:24.75pt;width:527.95pt;height:425.2pt;z-index:251656192;visibility:visible;mso-wrap-style:square;mso-wrap-distance-left:9pt;mso-wrap-distance-top:0;mso-wrap-distance-right:9pt;mso-wrap-distance-bottom:0;mso-position-horizontal-relative:text;mso-position-vertical-relative:text">
            <v:imagedata r:id="rId11" o:title=""/>
            <w10:wrap type="square"/>
          </v:shape>
        </w:pict>
      </w:r>
    </w:p>
    <w:p w14:paraId="1483F830" w14:textId="77777777" w:rsidR="00D668E3" w:rsidRDefault="00D668E3" w:rsidP="00D668E3">
      <w:pPr>
        <w:spacing w:line="360" w:lineRule="auto"/>
        <w:rPr>
          <w:rFonts w:cs="Arial"/>
          <w:color w:val="2F5496"/>
          <w:szCs w:val="22"/>
          <w:lang w:val="en-NZ"/>
        </w:rPr>
      </w:pPr>
    </w:p>
    <w:p w14:paraId="6EAA4771" w14:textId="556E1597" w:rsidR="00D668E3" w:rsidRDefault="00C86D2A" w:rsidP="00D668E3">
      <w:pPr>
        <w:spacing w:line="360" w:lineRule="auto"/>
        <w:rPr>
          <w:rFonts w:cs="Arial"/>
          <w:color w:val="2F5496"/>
          <w:szCs w:val="22"/>
          <w:lang w:val="en-NZ"/>
        </w:rPr>
      </w:pPr>
      <w:r>
        <w:rPr>
          <w:noProof/>
        </w:rPr>
        <w:lastRenderedPageBreak/>
        <w:pict w14:anchorId="2D6A86C3">
          <v:shape id="_x0000_s1028" type="#_x0000_t75" style="position:absolute;margin-left:-64.45pt;margin-top:-10.05pt;width:560.95pt;height:451.75pt;z-index:251657216;visibility:visible;mso-wrap-style:square;mso-wrap-distance-left:9pt;mso-wrap-distance-top:0;mso-wrap-distance-right:9pt;mso-wrap-distance-bottom:0;mso-position-horizontal-relative:text;mso-position-vertical-relative:text">
            <v:imagedata r:id="rId12" o:title=""/>
            <w10:wrap type="square"/>
          </v:shape>
        </w:pict>
      </w:r>
    </w:p>
    <w:p w14:paraId="3AE6F54A" w14:textId="16777642" w:rsidR="00D668E3" w:rsidRDefault="00D668E3" w:rsidP="00D668E3">
      <w:pPr>
        <w:spacing w:line="360" w:lineRule="auto"/>
        <w:rPr>
          <w:rFonts w:cs="Arial"/>
          <w:b/>
          <w:color w:val="2F5496"/>
          <w:szCs w:val="22"/>
          <w:lang w:val="en-NZ"/>
        </w:rPr>
      </w:pPr>
      <w:r>
        <w:rPr>
          <w:rFonts w:cs="Arial"/>
          <w:b/>
          <w:color w:val="2F5496"/>
          <w:szCs w:val="22"/>
          <w:lang w:val="en-NZ"/>
        </w:rPr>
        <w:br w:type="page"/>
      </w:r>
      <w:bookmarkStart w:id="0" w:name="_GoBack"/>
      <w:bookmarkEnd w:id="0"/>
      <w:r w:rsidR="00C86D2A">
        <w:rPr>
          <w:noProof/>
        </w:rPr>
        <w:lastRenderedPageBreak/>
        <w:pict w14:anchorId="493F8A74">
          <v:shape id="_x0000_s1029" type="#_x0000_t75" style="position:absolute;margin-left:-65.05pt;margin-top:-10.45pt;width:558.7pt;height:449.95pt;z-index:251658240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0DF434E8" w14:textId="000078C1" w:rsidR="00D668E3" w:rsidRDefault="00D668E3" w:rsidP="00D668E3">
      <w:pPr>
        <w:spacing w:line="360" w:lineRule="auto"/>
        <w:rPr>
          <w:rFonts w:cs="Arial"/>
          <w:b/>
          <w:color w:val="2F5496"/>
          <w:szCs w:val="22"/>
          <w:lang w:val="en-NZ"/>
        </w:rPr>
      </w:pPr>
    </w:p>
    <w:p w14:paraId="2343D755" w14:textId="74A5AC3D" w:rsidR="0099394E" w:rsidRPr="003C2B71" w:rsidRDefault="00E22EB7" w:rsidP="00D668E3">
      <w:pPr>
        <w:spacing w:line="360" w:lineRule="auto"/>
        <w:rPr>
          <w:rFonts w:cs="Arial"/>
          <w:color w:val="2F5496"/>
          <w:szCs w:val="22"/>
          <w:lang w:val="en-NZ"/>
        </w:rPr>
      </w:pPr>
      <w:r>
        <w:rPr>
          <w:rFonts w:cs="Arial"/>
          <w:b/>
          <w:color w:val="2F5496"/>
          <w:szCs w:val="22"/>
          <w:lang w:val="en-NZ"/>
        </w:rPr>
        <w:br w:type="page"/>
      </w:r>
      <w:r w:rsidR="00AD2DD3" w:rsidRPr="003C2B71">
        <w:rPr>
          <w:rFonts w:cs="Arial"/>
          <w:b/>
          <w:color w:val="2F5496"/>
          <w:szCs w:val="22"/>
          <w:lang w:val="en-NZ"/>
        </w:rPr>
        <w:lastRenderedPageBreak/>
        <w:t xml:space="preserve">Step 3:  </w:t>
      </w:r>
      <w:r w:rsidR="00545462" w:rsidRPr="003C2B71">
        <w:rPr>
          <w:rFonts w:cs="Arial"/>
          <w:b/>
          <w:color w:val="2F5496"/>
          <w:szCs w:val="22"/>
          <w:lang w:val="en-NZ"/>
        </w:rPr>
        <w:t>Abstraction</w:t>
      </w:r>
    </w:p>
    <w:p w14:paraId="6E09DD4C" w14:textId="77777777" w:rsidR="0099394E" w:rsidRPr="0099394E" w:rsidRDefault="0099394E" w:rsidP="0099394E">
      <w:pPr>
        <w:jc w:val="both"/>
        <w:rPr>
          <w:rFonts w:cs="Arial"/>
          <w:szCs w:val="22"/>
          <w:lang w:val="en-NZ"/>
        </w:rPr>
      </w:pPr>
    </w:p>
    <w:p w14:paraId="556AE472" w14:textId="27B2FDFB" w:rsidR="00CE0119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 w:rsidRPr="0099394E">
        <w:rPr>
          <w:rFonts w:cs="Arial"/>
          <w:b/>
          <w:bCs/>
          <w:szCs w:val="22"/>
          <w:lang w:val="en-NZ"/>
        </w:rPr>
        <w:t>Controller:</w:t>
      </w:r>
    </w:p>
    <w:p w14:paraId="18C65B9B" w14:textId="489698B8" w:rsidR="007A5608" w:rsidRPr="007A5608" w:rsidRDefault="007A5608" w:rsidP="007A5608">
      <w:pPr>
        <w:rPr>
          <w:rFonts w:cs="Arial"/>
          <w:b/>
          <w:bCs/>
          <w:szCs w:val="22"/>
          <w:lang w:val="en-NZ"/>
        </w:rPr>
      </w:pPr>
      <w:r w:rsidRPr="007A5608">
        <w:rPr>
          <w:rFonts w:cs="Arial"/>
          <w:szCs w:val="22"/>
        </w:rPr>
        <w:t xml:space="preserve">The </w:t>
      </w:r>
      <w:r w:rsidR="00B82D0D">
        <w:rPr>
          <w:rFonts w:cs="Arial"/>
          <w:szCs w:val="22"/>
        </w:rPr>
        <w:t>C</w:t>
      </w:r>
      <w:r w:rsidRPr="007A5608">
        <w:rPr>
          <w:rFonts w:cs="Arial"/>
          <w:szCs w:val="22"/>
        </w:rPr>
        <w:t>ontroller class is used to start, end and control the game, and pass through win/loss conditions to the form.</w:t>
      </w:r>
    </w:p>
    <w:p w14:paraId="3C949EDB" w14:textId="53E932A6" w:rsidR="0099394E" w:rsidRDefault="0099394E" w:rsidP="00D35144">
      <w:pPr>
        <w:jc w:val="both"/>
        <w:rPr>
          <w:rFonts w:cs="Arial"/>
          <w:szCs w:val="22"/>
          <w:lang w:val="en-NZ"/>
        </w:rPr>
      </w:pPr>
    </w:p>
    <w:p w14:paraId="4C418458" w14:textId="60AAE086" w:rsidR="00A06754" w:rsidRDefault="00A06754" w:rsidP="00A06754">
      <w:pPr>
        <w:jc w:val="both"/>
        <w:rPr>
          <w:rFonts w:cs="Arial"/>
          <w:b/>
          <w:bCs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Board</w:t>
      </w:r>
      <w:proofErr w:type="spellEnd"/>
      <w:r w:rsidRPr="0099394E">
        <w:rPr>
          <w:rFonts w:cs="Arial"/>
          <w:b/>
          <w:bCs/>
          <w:szCs w:val="22"/>
          <w:lang w:val="en-NZ"/>
        </w:rPr>
        <w:t>:</w:t>
      </w:r>
    </w:p>
    <w:p w14:paraId="16745677" w14:textId="689BED02" w:rsidR="00C53109" w:rsidRPr="00C53109" w:rsidRDefault="00C53109" w:rsidP="00A0675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</w:t>
      </w:r>
      <w:proofErr w:type="spellStart"/>
      <w:r>
        <w:rPr>
          <w:rFonts w:cs="Arial"/>
          <w:szCs w:val="22"/>
          <w:lang w:val="en-NZ"/>
        </w:rPr>
        <w:t>eBoard</w:t>
      </w:r>
      <w:proofErr w:type="spellEnd"/>
      <w:r>
        <w:rPr>
          <w:rFonts w:cs="Arial"/>
          <w:szCs w:val="22"/>
          <w:lang w:val="en-NZ"/>
        </w:rPr>
        <w:t xml:space="preserve"> class is an enumeration that is used to store the values of the board</w:t>
      </w:r>
      <w:r w:rsidR="006C4C5E">
        <w:rPr>
          <w:rFonts w:cs="Arial"/>
          <w:szCs w:val="22"/>
          <w:lang w:val="en-NZ"/>
        </w:rPr>
        <w:t xml:space="preserve"> parameters so that they can be easily changed if required.</w:t>
      </w:r>
    </w:p>
    <w:p w14:paraId="2BCC09D8" w14:textId="77777777" w:rsidR="00A06754" w:rsidRPr="0099394E" w:rsidRDefault="00A06754" w:rsidP="00A06754">
      <w:pPr>
        <w:jc w:val="both"/>
        <w:rPr>
          <w:rFonts w:cs="Arial"/>
          <w:b/>
          <w:bCs/>
          <w:szCs w:val="22"/>
          <w:lang w:val="en-NZ"/>
        </w:rPr>
      </w:pPr>
    </w:p>
    <w:p w14:paraId="087EF857" w14:textId="720683D7" w:rsidR="00A06754" w:rsidRDefault="00A06754" w:rsidP="00A06754">
      <w:pPr>
        <w:jc w:val="both"/>
        <w:rPr>
          <w:rFonts w:cs="Arial"/>
          <w:b/>
          <w:bCs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Direction</w:t>
      </w:r>
      <w:proofErr w:type="spellEnd"/>
      <w:r w:rsidRPr="0099394E">
        <w:rPr>
          <w:rFonts w:cs="Arial"/>
          <w:b/>
          <w:bCs/>
          <w:szCs w:val="22"/>
          <w:lang w:val="en-NZ"/>
        </w:rPr>
        <w:t>:</w:t>
      </w:r>
    </w:p>
    <w:p w14:paraId="78889199" w14:textId="53AB9245" w:rsidR="006C4C5E" w:rsidRPr="00C53109" w:rsidRDefault="006C4C5E" w:rsidP="006C4C5E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</w:t>
      </w:r>
      <w:proofErr w:type="spellStart"/>
      <w:r>
        <w:rPr>
          <w:rFonts w:cs="Arial"/>
          <w:szCs w:val="22"/>
          <w:lang w:val="en-NZ"/>
        </w:rPr>
        <w:t>eBoard</w:t>
      </w:r>
      <w:proofErr w:type="spellEnd"/>
      <w:r>
        <w:rPr>
          <w:rFonts w:cs="Arial"/>
          <w:szCs w:val="22"/>
          <w:lang w:val="en-NZ"/>
        </w:rPr>
        <w:t xml:space="preserve"> class is an enumeration that is used to store the direction</w:t>
      </w:r>
      <w:r w:rsidR="00A801E8">
        <w:rPr>
          <w:rFonts w:cs="Arial"/>
          <w:szCs w:val="22"/>
          <w:lang w:val="en-NZ"/>
        </w:rPr>
        <w:t>al parameters</w:t>
      </w:r>
      <w:r w:rsidR="00A7012B">
        <w:rPr>
          <w:rFonts w:cs="Arial"/>
          <w:szCs w:val="22"/>
          <w:lang w:val="en-NZ"/>
        </w:rPr>
        <w:t xml:space="preserve"> </w:t>
      </w:r>
      <w:r>
        <w:rPr>
          <w:rFonts w:cs="Arial"/>
          <w:szCs w:val="22"/>
          <w:lang w:val="en-NZ"/>
        </w:rPr>
        <w:t xml:space="preserve">so that they can be easily </w:t>
      </w:r>
      <w:r w:rsidR="00A801E8">
        <w:rPr>
          <w:rFonts w:cs="Arial"/>
          <w:szCs w:val="22"/>
          <w:lang w:val="en-NZ"/>
        </w:rPr>
        <w:t>referenced by other classes</w:t>
      </w:r>
      <w:r w:rsidR="00A7012B">
        <w:rPr>
          <w:rFonts w:cs="Arial"/>
          <w:szCs w:val="22"/>
          <w:lang w:val="en-NZ"/>
        </w:rPr>
        <w:t>.</w:t>
      </w:r>
    </w:p>
    <w:p w14:paraId="69D9DD78" w14:textId="77777777" w:rsidR="00A06754" w:rsidRPr="0099394E" w:rsidRDefault="00A06754" w:rsidP="00A06754">
      <w:pPr>
        <w:jc w:val="both"/>
        <w:rPr>
          <w:rFonts w:cs="Arial"/>
          <w:b/>
          <w:bCs/>
          <w:szCs w:val="22"/>
          <w:lang w:val="en-NZ"/>
        </w:rPr>
      </w:pPr>
    </w:p>
    <w:p w14:paraId="0A09E951" w14:textId="78173402" w:rsidR="00A06754" w:rsidRDefault="00A06754" w:rsidP="00A06754">
      <w:pPr>
        <w:jc w:val="both"/>
        <w:rPr>
          <w:rFonts w:cs="Arial"/>
          <w:b/>
          <w:bCs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rrorMessage</w:t>
      </w:r>
      <w:proofErr w:type="spellEnd"/>
      <w:r w:rsidRPr="0099394E">
        <w:rPr>
          <w:rFonts w:cs="Arial"/>
          <w:b/>
          <w:bCs/>
          <w:szCs w:val="22"/>
          <w:lang w:val="en-NZ"/>
        </w:rPr>
        <w:t>:</w:t>
      </w:r>
    </w:p>
    <w:p w14:paraId="2D3333DA" w14:textId="2D20FF02" w:rsidR="00A7012B" w:rsidRPr="00A7012B" w:rsidRDefault="00A7012B" w:rsidP="00A0675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</w:t>
      </w:r>
      <w:proofErr w:type="spellStart"/>
      <w:r>
        <w:rPr>
          <w:rFonts w:cs="Arial"/>
          <w:szCs w:val="22"/>
          <w:lang w:val="en-NZ"/>
        </w:rPr>
        <w:t>ErrorMessage</w:t>
      </w:r>
      <w:proofErr w:type="spellEnd"/>
      <w:r>
        <w:rPr>
          <w:rFonts w:cs="Arial"/>
          <w:szCs w:val="22"/>
          <w:lang w:val="en-NZ"/>
        </w:rPr>
        <w:t xml:space="preserve"> class is an enumeration that is used to carry error messages that are references by the rest of the program for detecting game states such as wins and losses.</w:t>
      </w:r>
    </w:p>
    <w:p w14:paraId="3448FEAB" w14:textId="2EDF6C11" w:rsidR="00A06754" w:rsidRDefault="00A06754" w:rsidP="00D35144">
      <w:pPr>
        <w:jc w:val="both"/>
        <w:rPr>
          <w:rFonts w:cs="Arial"/>
          <w:szCs w:val="22"/>
          <w:lang w:val="en-NZ"/>
        </w:rPr>
      </w:pPr>
    </w:p>
    <w:p w14:paraId="6F56D19C" w14:textId="2ED0DC17" w:rsidR="0099394E" w:rsidRP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 w:rsidRPr="0099394E">
        <w:rPr>
          <w:rFonts w:cs="Arial"/>
          <w:b/>
          <w:bCs/>
          <w:szCs w:val="22"/>
          <w:lang w:val="en-NZ"/>
        </w:rPr>
        <w:t>Player:</w:t>
      </w:r>
    </w:p>
    <w:p w14:paraId="1D98229E" w14:textId="4BDE627C" w:rsidR="0099394E" w:rsidRDefault="007A5608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>The Player class</w:t>
      </w:r>
      <w:r w:rsidR="005D4A89">
        <w:rPr>
          <w:rFonts w:cs="Arial"/>
          <w:szCs w:val="22"/>
          <w:lang w:val="en-NZ"/>
        </w:rPr>
        <w:t xml:space="preserve"> is a parent that</w:t>
      </w:r>
      <w:r>
        <w:rPr>
          <w:rFonts w:cs="Arial"/>
          <w:szCs w:val="22"/>
          <w:lang w:val="en-NZ"/>
        </w:rPr>
        <w:t xml:space="preserve"> is used to </w:t>
      </w:r>
      <w:r w:rsidR="005D4A89">
        <w:rPr>
          <w:rFonts w:cs="Arial"/>
          <w:szCs w:val="22"/>
          <w:lang w:val="en-NZ"/>
        </w:rPr>
        <w:t xml:space="preserve">draw </w:t>
      </w:r>
      <w:r w:rsidR="00B82D0D">
        <w:rPr>
          <w:rFonts w:cs="Arial"/>
          <w:szCs w:val="22"/>
          <w:lang w:val="en-NZ"/>
        </w:rPr>
        <w:t>P</w:t>
      </w:r>
      <w:r w:rsidR="005D4A89">
        <w:rPr>
          <w:rFonts w:cs="Arial"/>
          <w:szCs w:val="22"/>
          <w:lang w:val="en-NZ"/>
        </w:rPr>
        <w:t>acman and the ghosts to the screen</w:t>
      </w:r>
      <w:r w:rsidR="00670FA3">
        <w:rPr>
          <w:rFonts w:cs="Arial"/>
          <w:szCs w:val="22"/>
          <w:lang w:val="en-NZ"/>
        </w:rPr>
        <w:t>, as well as determine the po</w:t>
      </w:r>
      <w:r w:rsidR="00195A81">
        <w:rPr>
          <w:rFonts w:cs="Arial"/>
          <w:szCs w:val="22"/>
          <w:lang w:val="en-NZ"/>
        </w:rPr>
        <w:t xml:space="preserve">sition of the </w:t>
      </w:r>
      <w:r w:rsidR="00E314E1">
        <w:rPr>
          <w:rFonts w:cs="Arial"/>
          <w:szCs w:val="22"/>
          <w:lang w:val="en-NZ"/>
        </w:rPr>
        <w:t>sprites on screen</w:t>
      </w:r>
      <w:r w:rsidR="00557326">
        <w:rPr>
          <w:rFonts w:cs="Arial"/>
          <w:szCs w:val="22"/>
          <w:lang w:val="en-NZ"/>
        </w:rPr>
        <w:t xml:space="preserve"> and</w:t>
      </w:r>
      <w:r w:rsidR="00E314E1">
        <w:rPr>
          <w:rFonts w:cs="Arial"/>
          <w:szCs w:val="22"/>
          <w:lang w:val="en-NZ"/>
        </w:rPr>
        <w:t xml:space="preserve"> detect collision with the</w:t>
      </w:r>
      <w:r w:rsidR="00557326">
        <w:rPr>
          <w:rFonts w:cs="Arial"/>
          <w:szCs w:val="22"/>
          <w:lang w:val="en-NZ"/>
        </w:rPr>
        <w:t xml:space="preserve"> walls and boundaries of the game field.</w:t>
      </w:r>
    </w:p>
    <w:p w14:paraId="2D750331" w14:textId="41BDAE6A" w:rsidR="005B7596" w:rsidRDefault="005B7596" w:rsidP="00D35144">
      <w:pPr>
        <w:jc w:val="both"/>
        <w:rPr>
          <w:rFonts w:cs="Arial"/>
          <w:szCs w:val="22"/>
          <w:lang w:val="en-NZ"/>
        </w:rPr>
      </w:pPr>
      <w:r w:rsidRPr="005B7596">
        <w:rPr>
          <w:rFonts w:cs="Arial"/>
          <w:szCs w:val="22"/>
          <w:lang w:val="en-NZ"/>
        </w:rPr>
        <w:t>Ghost and Pacman share the same code for draw and teleport methods, so they are declared in the Parent class here.</w:t>
      </w:r>
    </w:p>
    <w:p w14:paraId="6CD94B32" w14:textId="4602DF8E" w:rsidR="006B12E2" w:rsidRDefault="009975F3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Since Player is a parent, the methods in this class are inherited by the </w:t>
      </w:r>
      <w:r w:rsidR="0079317B">
        <w:rPr>
          <w:rFonts w:cs="Arial"/>
          <w:szCs w:val="22"/>
          <w:lang w:val="en-NZ"/>
        </w:rPr>
        <w:t>child classes</w:t>
      </w:r>
      <w:r w:rsidR="00320257">
        <w:rPr>
          <w:rFonts w:cs="Arial"/>
          <w:szCs w:val="22"/>
          <w:lang w:val="en-NZ"/>
        </w:rPr>
        <w:t xml:space="preserve">; </w:t>
      </w:r>
      <w:proofErr w:type="spellStart"/>
      <w:r w:rsidR="00320257">
        <w:rPr>
          <w:rFonts w:cs="Arial"/>
          <w:szCs w:val="22"/>
          <w:lang w:val="en-NZ"/>
        </w:rPr>
        <w:t>pacman</w:t>
      </w:r>
      <w:proofErr w:type="spellEnd"/>
      <w:r w:rsidR="00320257">
        <w:rPr>
          <w:rFonts w:cs="Arial"/>
          <w:szCs w:val="22"/>
          <w:lang w:val="en-NZ"/>
        </w:rPr>
        <w:t xml:space="preserve"> and ghost.</w:t>
      </w:r>
    </w:p>
    <w:p w14:paraId="0608D583" w14:textId="77777777" w:rsidR="00557326" w:rsidRDefault="00557326" w:rsidP="00D35144">
      <w:pPr>
        <w:jc w:val="both"/>
        <w:rPr>
          <w:rFonts w:cs="Arial"/>
          <w:szCs w:val="22"/>
          <w:lang w:val="en-NZ"/>
        </w:rPr>
      </w:pPr>
    </w:p>
    <w:p w14:paraId="4BEC759F" w14:textId="1E22C269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 w:rsidRPr="0099394E">
        <w:rPr>
          <w:rFonts w:cs="Arial"/>
          <w:b/>
          <w:bCs/>
          <w:szCs w:val="22"/>
          <w:lang w:val="en-NZ"/>
        </w:rPr>
        <w:t>Pacman:</w:t>
      </w:r>
    </w:p>
    <w:p w14:paraId="3688EAE5" w14:textId="40401059" w:rsidR="0099394E" w:rsidRDefault="00B82D0D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Pacman class is a child of the Player </w:t>
      </w:r>
      <w:r w:rsidR="00550703">
        <w:rPr>
          <w:rFonts w:cs="Arial"/>
          <w:szCs w:val="22"/>
          <w:lang w:val="en-NZ"/>
        </w:rPr>
        <w:t>class and</w:t>
      </w:r>
      <w:r>
        <w:rPr>
          <w:rFonts w:cs="Arial"/>
          <w:szCs w:val="22"/>
          <w:lang w:val="en-NZ"/>
        </w:rPr>
        <w:t xml:space="preserve"> is used to </w:t>
      </w:r>
      <w:r w:rsidR="008F7EEC">
        <w:rPr>
          <w:rFonts w:cs="Arial"/>
          <w:szCs w:val="22"/>
          <w:lang w:val="en-NZ"/>
        </w:rPr>
        <w:t xml:space="preserve">control movement of Pacman around the game field, </w:t>
      </w:r>
      <w:r w:rsidR="00FE1383">
        <w:rPr>
          <w:rFonts w:cs="Arial"/>
          <w:szCs w:val="22"/>
          <w:lang w:val="en-NZ"/>
        </w:rPr>
        <w:t xml:space="preserve">keep track of when </w:t>
      </w:r>
      <w:r w:rsidR="00550703">
        <w:rPr>
          <w:rFonts w:cs="Arial"/>
          <w:szCs w:val="22"/>
          <w:lang w:val="en-NZ"/>
        </w:rPr>
        <w:t>P</w:t>
      </w:r>
      <w:r w:rsidR="00FE1383">
        <w:rPr>
          <w:rFonts w:cs="Arial"/>
          <w:szCs w:val="22"/>
          <w:lang w:val="en-NZ"/>
        </w:rPr>
        <w:t>acman eats a pallet</w:t>
      </w:r>
      <w:r w:rsidR="00523C3A">
        <w:rPr>
          <w:rFonts w:cs="Arial"/>
          <w:szCs w:val="22"/>
          <w:lang w:val="en-NZ"/>
        </w:rPr>
        <w:t xml:space="preserve"> or cherry</w:t>
      </w:r>
      <w:r w:rsidR="00FE1383">
        <w:rPr>
          <w:rFonts w:cs="Arial"/>
          <w:szCs w:val="22"/>
          <w:lang w:val="en-NZ"/>
        </w:rPr>
        <w:t>,</w:t>
      </w:r>
      <w:r w:rsidR="00550703">
        <w:rPr>
          <w:rFonts w:cs="Arial"/>
          <w:szCs w:val="22"/>
          <w:lang w:val="en-NZ"/>
        </w:rPr>
        <w:t xml:space="preserve"> and animating Pacman during movements in game.</w:t>
      </w:r>
    </w:p>
    <w:p w14:paraId="67311776" w14:textId="77777777" w:rsidR="00550703" w:rsidRPr="00B82D0D" w:rsidRDefault="00550703" w:rsidP="00D35144">
      <w:pPr>
        <w:jc w:val="both"/>
        <w:rPr>
          <w:rFonts w:cs="Arial"/>
          <w:szCs w:val="22"/>
          <w:lang w:val="en-NZ"/>
        </w:rPr>
      </w:pPr>
    </w:p>
    <w:p w14:paraId="771C65DA" w14:textId="3E3FC541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Ghost:</w:t>
      </w:r>
    </w:p>
    <w:p w14:paraId="2F7F1605" w14:textId="1B41DFBA" w:rsidR="00550703" w:rsidRPr="00550703" w:rsidRDefault="00550703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Ghost class is a child of the Player class and is used to control movement of the ghost sprites around the screen and </w:t>
      </w:r>
      <w:r w:rsidR="002F2AA0">
        <w:rPr>
          <w:rFonts w:cs="Arial"/>
          <w:szCs w:val="22"/>
          <w:lang w:val="en-NZ"/>
        </w:rPr>
        <w:t xml:space="preserve">determine game actions when they eat </w:t>
      </w:r>
      <w:r w:rsidR="00AF0619">
        <w:rPr>
          <w:rFonts w:cs="Arial"/>
          <w:szCs w:val="22"/>
          <w:lang w:val="en-NZ"/>
        </w:rPr>
        <w:t>P</w:t>
      </w:r>
      <w:r w:rsidR="002F2AA0">
        <w:rPr>
          <w:rFonts w:cs="Arial"/>
          <w:szCs w:val="22"/>
          <w:lang w:val="en-NZ"/>
        </w:rPr>
        <w:t>acman.</w:t>
      </w:r>
    </w:p>
    <w:p w14:paraId="0B6EFCA8" w14:textId="3BDF7367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</w:p>
    <w:p w14:paraId="065AFD01" w14:textId="0C7A3F29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GhostManager</w:t>
      </w:r>
      <w:proofErr w:type="spellEnd"/>
      <w:r>
        <w:rPr>
          <w:rFonts w:cs="Arial"/>
          <w:b/>
          <w:bCs/>
          <w:szCs w:val="22"/>
          <w:lang w:val="en-NZ"/>
        </w:rPr>
        <w:t>:</w:t>
      </w:r>
    </w:p>
    <w:p w14:paraId="48D5C9AF" w14:textId="4C29C06A" w:rsidR="005D0280" w:rsidRPr="005D0280" w:rsidRDefault="005D0280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 xml:space="preserve">The </w:t>
      </w:r>
      <w:proofErr w:type="spellStart"/>
      <w:r>
        <w:rPr>
          <w:rFonts w:cs="Arial"/>
          <w:szCs w:val="22"/>
          <w:lang w:val="en-NZ"/>
        </w:rPr>
        <w:t>Ghost</w:t>
      </w:r>
      <w:r w:rsidR="00AF0619">
        <w:rPr>
          <w:rFonts w:cs="Arial"/>
          <w:szCs w:val="22"/>
          <w:lang w:val="en-NZ"/>
        </w:rPr>
        <w:t>M</w:t>
      </w:r>
      <w:r>
        <w:rPr>
          <w:rFonts w:cs="Arial"/>
          <w:szCs w:val="22"/>
          <w:lang w:val="en-NZ"/>
        </w:rPr>
        <w:t>anager</w:t>
      </w:r>
      <w:proofErr w:type="spellEnd"/>
      <w:r>
        <w:rPr>
          <w:rFonts w:cs="Arial"/>
          <w:szCs w:val="22"/>
          <w:lang w:val="en-NZ"/>
        </w:rPr>
        <w:t xml:space="preserve"> class is used to create a list of ghosts that are </w:t>
      </w:r>
      <w:r w:rsidR="008F7E76">
        <w:rPr>
          <w:rFonts w:cs="Arial"/>
          <w:szCs w:val="22"/>
          <w:lang w:val="en-NZ"/>
        </w:rPr>
        <w:t>drawn to the form individually, run from the Ghost class.</w:t>
      </w:r>
    </w:p>
    <w:p w14:paraId="4F1D8D9C" w14:textId="3BCE7F6D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</w:p>
    <w:p w14:paraId="7BFB45B2" w14:textId="5C91DA76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Board:</w:t>
      </w:r>
    </w:p>
    <w:p w14:paraId="6276C3D8" w14:textId="3AA381BE" w:rsidR="00C335B6" w:rsidRPr="00C335B6" w:rsidRDefault="00C335B6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>The board class is used to</w:t>
      </w:r>
      <w:r w:rsidR="00AF1E7E">
        <w:rPr>
          <w:rFonts w:cs="Arial"/>
          <w:szCs w:val="22"/>
          <w:lang w:val="en-NZ"/>
        </w:rPr>
        <w:t xml:space="preserve"> determine the layout of the game board</w:t>
      </w:r>
      <w:r w:rsidR="001D60FF">
        <w:rPr>
          <w:rFonts w:cs="Arial"/>
          <w:szCs w:val="22"/>
          <w:lang w:val="en-NZ"/>
        </w:rPr>
        <w:t xml:space="preserve">, the </w:t>
      </w:r>
      <w:r w:rsidR="00AF0619">
        <w:rPr>
          <w:rFonts w:cs="Arial"/>
          <w:szCs w:val="22"/>
          <w:lang w:val="en-NZ"/>
        </w:rPr>
        <w:t>number</w:t>
      </w:r>
      <w:r w:rsidR="001D60FF">
        <w:rPr>
          <w:rFonts w:cs="Arial"/>
          <w:szCs w:val="22"/>
          <w:lang w:val="en-NZ"/>
        </w:rPr>
        <w:t xml:space="preserve"> of </w:t>
      </w:r>
      <w:r w:rsidR="00F36B9D">
        <w:rPr>
          <w:rFonts w:cs="Arial"/>
          <w:szCs w:val="22"/>
          <w:lang w:val="en-NZ"/>
        </w:rPr>
        <w:t xml:space="preserve">items on the board (kibble, powerups etc) and draw the game board to the screen. </w:t>
      </w:r>
    </w:p>
    <w:p w14:paraId="37CEF8BB" w14:textId="1A28F17B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</w:p>
    <w:p w14:paraId="2FC4C377" w14:textId="53B9A7BD" w:rsidR="0099394E" w:rsidRDefault="0099394E" w:rsidP="00D35144">
      <w:pPr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Form1:</w:t>
      </w:r>
    </w:p>
    <w:p w14:paraId="1464ED3B" w14:textId="56D1629F" w:rsidR="00061DE0" w:rsidRDefault="00061DE0" w:rsidP="00D35144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>Form1.cs is the class</w:t>
      </w:r>
      <w:r w:rsidR="00167DA5">
        <w:rPr>
          <w:rFonts w:cs="Arial"/>
          <w:szCs w:val="22"/>
          <w:lang w:val="en-NZ"/>
        </w:rPr>
        <w:t xml:space="preserve"> that </w:t>
      </w:r>
      <w:r w:rsidR="008C1F4C">
        <w:rPr>
          <w:rFonts w:cs="Arial"/>
          <w:szCs w:val="22"/>
          <w:lang w:val="en-NZ"/>
        </w:rPr>
        <w:t xml:space="preserve">is directly associated with the form that is drawn onto the screen, </w:t>
      </w:r>
      <w:r w:rsidR="009328EA">
        <w:rPr>
          <w:rFonts w:cs="Arial"/>
          <w:szCs w:val="22"/>
          <w:lang w:val="en-NZ"/>
        </w:rPr>
        <w:t xml:space="preserve">and </w:t>
      </w:r>
      <w:r w:rsidR="00F87812">
        <w:rPr>
          <w:rFonts w:cs="Arial"/>
          <w:szCs w:val="22"/>
          <w:lang w:val="en-NZ"/>
        </w:rPr>
        <w:t>contains the code for when the</w:t>
      </w:r>
      <w:r w:rsidR="009328EA">
        <w:rPr>
          <w:rFonts w:cs="Arial"/>
          <w:szCs w:val="22"/>
          <w:lang w:val="en-NZ"/>
        </w:rPr>
        <w:t xml:space="preserve"> user interacts with the form to directly control the game</w:t>
      </w:r>
    </w:p>
    <w:p w14:paraId="39C140B5" w14:textId="45DC3C84" w:rsidR="00E22EB7" w:rsidRDefault="00E22EB7" w:rsidP="00D35144">
      <w:pPr>
        <w:jc w:val="both"/>
        <w:rPr>
          <w:rFonts w:cs="Arial"/>
          <w:szCs w:val="22"/>
          <w:lang w:val="en-NZ"/>
        </w:rPr>
      </w:pPr>
    </w:p>
    <w:p w14:paraId="7CC5B0E3" w14:textId="33BCB2F7" w:rsidR="00AA1EF5" w:rsidRPr="00E22EB7" w:rsidRDefault="00E22EB7" w:rsidP="00E22EB7">
      <w:pPr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br w:type="page"/>
      </w:r>
      <w:r w:rsidR="00AA1EF5" w:rsidRPr="003C2B71">
        <w:rPr>
          <w:rFonts w:cs="Arial"/>
          <w:b/>
          <w:color w:val="2F5496"/>
          <w:szCs w:val="22"/>
          <w:lang w:val="en-NZ"/>
        </w:rPr>
        <w:lastRenderedPageBreak/>
        <w:t xml:space="preserve">Step </w:t>
      </w:r>
      <w:r w:rsidR="00D52CD1" w:rsidRPr="003C2B71">
        <w:rPr>
          <w:rFonts w:cs="Arial"/>
          <w:b/>
          <w:color w:val="2F5496"/>
          <w:szCs w:val="22"/>
          <w:lang w:val="en-NZ"/>
        </w:rPr>
        <w:t>4</w:t>
      </w:r>
      <w:r w:rsidR="00AA1EF5" w:rsidRPr="003C2B71">
        <w:rPr>
          <w:rFonts w:cs="Arial"/>
          <w:b/>
          <w:color w:val="2F5496"/>
          <w:szCs w:val="22"/>
          <w:lang w:val="en-NZ"/>
        </w:rPr>
        <w:t xml:space="preserve">:  </w:t>
      </w:r>
      <w:r w:rsidR="00032B68" w:rsidRPr="003C2B71">
        <w:rPr>
          <w:rFonts w:cs="Arial"/>
          <w:b/>
          <w:color w:val="2F5496"/>
          <w:szCs w:val="22"/>
          <w:lang w:val="en-NZ"/>
        </w:rPr>
        <w:t>Encapsulation</w:t>
      </w:r>
    </w:p>
    <w:p w14:paraId="471FECE0" w14:textId="03995883" w:rsidR="00032B68" w:rsidRPr="003C2B71" w:rsidRDefault="00C86D2A" w:rsidP="00D35144">
      <w:pPr>
        <w:rPr>
          <w:rFonts w:cs="Arial"/>
          <w:b/>
          <w:color w:val="2F5496"/>
          <w:szCs w:val="22"/>
          <w:lang w:val="en-NZ"/>
        </w:rPr>
      </w:pPr>
      <w:r>
        <w:rPr>
          <w:noProof/>
        </w:rPr>
        <w:pict w14:anchorId="606DFD2E">
          <v:shape id="_x0000_s1033" type="#_x0000_t75" style="position:absolute;margin-left:-85.1pt;margin-top:15.3pt;width:594.65pt;height:515.2pt;z-index:251660288;mso-position-horizontal-relative:text;mso-position-vertical-relative:text">
            <v:imagedata r:id="rId14" o:title=""/>
            <w10:wrap type="square"/>
          </v:shape>
        </w:pict>
      </w:r>
    </w:p>
    <w:p w14:paraId="272AE3A1" w14:textId="6B43BD72" w:rsidR="00D668E3" w:rsidRDefault="00D668E3" w:rsidP="00D668E3">
      <w:pPr>
        <w:rPr>
          <w:rFonts w:cs="Arial"/>
          <w:color w:val="2F5496"/>
          <w:szCs w:val="22"/>
          <w:lang w:val="en-NZ"/>
        </w:rPr>
      </w:pPr>
    </w:p>
    <w:p w14:paraId="38A8BA90" w14:textId="660C5EAF" w:rsidR="00D668E3" w:rsidRDefault="00D668E3" w:rsidP="00D668E3">
      <w:pPr>
        <w:rPr>
          <w:rFonts w:cs="Arial"/>
          <w:color w:val="2F5496"/>
          <w:szCs w:val="22"/>
          <w:lang w:val="en-NZ"/>
        </w:rPr>
      </w:pPr>
    </w:p>
    <w:p w14:paraId="70C74412" w14:textId="42E41F6A" w:rsidR="00545462" w:rsidRPr="00D668E3" w:rsidRDefault="00E22EB7" w:rsidP="00D668E3">
      <w:pPr>
        <w:rPr>
          <w:rFonts w:cs="Arial"/>
          <w:color w:val="2F5496"/>
          <w:szCs w:val="22"/>
          <w:lang w:val="en-NZ"/>
        </w:rPr>
      </w:pPr>
      <w:r>
        <w:rPr>
          <w:rFonts w:cs="Arial"/>
          <w:szCs w:val="22"/>
          <w:lang w:val="en-NZ"/>
        </w:rPr>
        <w:br w:type="page"/>
      </w:r>
      <w:r w:rsidR="00D52CD1" w:rsidRPr="003C2B71">
        <w:rPr>
          <w:rFonts w:cs="Arial"/>
          <w:b/>
          <w:color w:val="2F5496"/>
          <w:szCs w:val="22"/>
          <w:lang w:val="en-NZ"/>
        </w:rPr>
        <w:lastRenderedPageBreak/>
        <w:t xml:space="preserve">Step 5: </w:t>
      </w:r>
      <w:r w:rsidR="006E0CD8" w:rsidRPr="003C2B71">
        <w:rPr>
          <w:rFonts w:cs="Arial"/>
          <w:b/>
          <w:color w:val="2F5496"/>
          <w:szCs w:val="22"/>
          <w:lang w:val="en-NZ"/>
        </w:rPr>
        <w:t>Iterative Refinement</w:t>
      </w:r>
    </w:p>
    <w:p w14:paraId="7C68AD68" w14:textId="77777777" w:rsidR="00E22EB7" w:rsidRDefault="00E22EB7" w:rsidP="00CA1F31">
      <w:pPr>
        <w:tabs>
          <w:tab w:val="left" w:pos="709"/>
        </w:tabs>
        <w:contextualSpacing/>
        <w:jc w:val="both"/>
        <w:rPr>
          <w:rFonts w:cs="Arial"/>
          <w:color w:val="2F5496"/>
          <w:szCs w:val="22"/>
          <w:lang w:val="en-NZ"/>
        </w:rPr>
      </w:pPr>
    </w:p>
    <w:p w14:paraId="3C9F84C2" w14:textId="0AABD074" w:rsidR="00AD1FA6" w:rsidRDefault="00745154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>
        <w:rPr>
          <w:rFonts w:cs="Arial"/>
          <w:b/>
          <w:bCs/>
          <w:sz w:val="28"/>
          <w:szCs w:val="28"/>
          <w:lang w:val="en-NZ"/>
        </w:rPr>
        <w:t>Controller</w:t>
      </w:r>
      <w:r w:rsidR="00AD1FA6" w:rsidRPr="00AD1FA6">
        <w:rPr>
          <w:rFonts w:cs="Arial"/>
          <w:b/>
          <w:bCs/>
          <w:sz w:val="28"/>
          <w:szCs w:val="28"/>
          <w:lang w:val="en-NZ"/>
        </w:rPr>
        <w:t>:</w:t>
      </w:r>
    </w:p>
    <w:p w14:paraId="525586D5" w14:textId="77777777" w:rsidR="00CA1F31" w:rsidRDefault="00CA1F31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3B672671" w14:textId="7E36A0C8" w:rsidR="00AD1FA6" w:rsidRDefault="0074515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Controller</w:t>
      </w:r>
      <w:r w:rsidR="00AD1FA6">
        <w:rPr>
          <w:rFonts w:cs="Arial"/>
          <w:b/>
          <w:bCs/>
          <w:szCs w:val="22"/>
          <w:lang w:val="en-NZ"/>
        </w:rPr>
        <w:t xml:space="preserve"> – </w:t>
      </w:r>
      <w:r w:rsidR="004A1B1B">
        <w:rPr>
          <w:rFonts w:cs="Arial"/>
          <w:szCs w:val="22"/>
          <w:lang w:val="en-NZ"/>
        </w:rPr>
        <w:t>The constructor initializes the fields required to run the game as well as passing fields that are needed to run the game</w:t>
      </w:r>
    </w:p>
    <w:p w14:paraId="10C3169D" w14:textId="573CBA90" w:rsidR="00CA1F31" w:rsidRDefault="009033B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Restart</w:t>
      </w:r>
      <w:r w:rsidR="00CA1F31">
        <w:rPr>
          <w:rFonts w:cs="Arial"/>
          <w:b/>
          <w:bCs/>
          <w:szCs w:val="22"/>
          <w:lang w:val="en-NZ"/>
        </w:rPr>
        <w:t xml:space="preserve"> – </w:t>
      </w:r>
      <w:r w:rsidR="00130377">
        <w:rPr>
          <w:rFonts w:cs="Arial"/>
          <w:szCs w:val="22"/>
          <w:lang w:val="en-NZ"/>
        </w:rPr>
        <w:t>R</w:t>
      </w:r>
      <w:r>
        <w:rPr>
          <w:rFonts w:cs="Arial"/>
          <w:szCs w:val="22"/>
          <w:lang w:val="en-NZ"/>
        </w:rPr>
        <w:t>e-</w:t>
      </w:r>
      <w:proofErr w:type="spellStart"/>
      <w:r>
        <w:rPr>
          <w:rFonts w:cs="Arial"/>
          <w:szCs w:val="22"/>
          <w:lang w:val="en-NZ"/>
        </w:rPr>
        <w:t>initalizes</w:t>
      </w:r>
      <w:proofErr w:type="spellEnd"/>
      <w:r>
        <w:rPr>
          <w:rFonts w:cs="Arial"/>
          <w:szCs w:val="22"/>
          <w:lang w:val="en-NZ"/>
        </w:rPr>
        <w:t xml:space="preserve"> all the fields to restart the game.</w:t>
      </w:r>
    </w:p>
    <w:p w14:paraId="6E119BB4" w14:textId="3687F277" w:rsidR="00CA1F31" w:rsidRDefault="009033B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Run</w:t>
      </w:r>
      <w:r w:rsidR="00CA1F31">
        <w:rPr>
          <w:rFonts w:cs="Arial"/>
          <w:b/>
          <w:bCs/>
          <w:szCs w:val="22"/>
          <w:lang w:val="en-NZ"/>
        </w:rPr>
        <w:t xml:space="preserve"> – </w:t>
      </w:r>
      <w:r w:rsidR="00130377" w:rsidRPr="00130377">
        <w:rPr>
          <w:rFonts w:cs="Arial"/>
          <w:szCs w:val="22"/>
        </w:rPr>
        <w:t xml:space="preserve">Runs the game, </w:t>
      </w:r>
      <w:r w:rsidR="00087CF7" w:rsidRPr="00130377">
        <w:rPr>
          <w:rFonts w:cs="Arial"/>
          <w:szCs w:val="22"/>
        </w:rPr>
        <w:t>initializes</w:t>
      </w:r>
      <w:r w:rsidR="00130377" w:rsidRPr="00130377">
        <w:rPr>
          <w:rFonts w:cs="Arial"/>
          <w:szCs w:val="22"/>
        </w:rPr>
        <w:t xml:space="preserve"> all required components of the </w:t>
      </w:r>
      <w:r w:rsidR="00176573">
        <w:rPr>
          <w:rFonts w:cs="Arial"/>
          <w:szCs w:val="22"/>
        </w:rPr>
        <w:t xml:space="preserve">game board, updates the </w:t>
      </w:r>
      <w:proofErr w:type="spellStart"/>
      <w:r w:rsidR="00176573">
        <w:rPr>
          <w:rFonts w:cs="Arial"/>
          <w:szCs w:val="22"/>
        </w:rPr>
        <w:t>highscore</w:t>
      </w:r>
      <w:proofErr w:type="spellEnd"/>
      <w:r w:rsidR="00176573">
        <w:rPr>
          <w:rFonts w:cs="Arial"/>
          <w:szCs w:val="22"/>
        </w:rPr>
        <w:t xml:space="preserve"> file and checks for win/loss conditions to </w:t>
      </w:r>
      <w:r w:rsidR="00430F23">
        <w:rPr>
          <w:rFonts w:cs="Arial"/>
          <w:szCs w:val="22"/>
        </w:rPr>
        <w:t>return</w:t>
      </w:r>
      <w:r w:rsidR="00176573">
        <w:rPr>
          <w:rFonts w:cs="Arial"/>
          <w:szCs w:val="22"/>
        </w:rPr>
        <w:t xml:space="preserve"> to the form</w:t>
      </w:r>
    </w:p>
    <w:p w14:paraId="78CE7DB2" w14:textId="2EBA9FEB" w:rsidR="00055939" w:rsidRPr="00430F23" w:rsidRDefault="00055939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SetPacmanDirection</w:t>
      </w:r>
      <w:proofErr w:type="spellEnd"/>
      <w:r>
        <w:rPr>
          <w:rFonts w:cs="Arial"/>
          <w:b/>
          <w:bCs/>
          <w:szCs w:val="22"/>
          <w:lang w:val="en-NZ"/>
        </w:rPr>
        <w:t xml:space="preserve"> - </w:t>
      </w:r>
      <w:r w:rsidR="00430F23" w:rsidRPr="00430F23">
        <w:rPr>
          <w:rFonts w:cs="Arial"/>
          <w:szCs w:val="22"/>
          <w:lang w:val="en-NZ"/>
        </w:rPr>
        <w:t xml:space="preserve">passes the keypress from the form to </w:t>
      </w:r>
      <w:proofErr w:type="spellStart"/>
      <w:r w:rsidR="00430F23" w:rsidRPr="00430F23">
        <w:rPr>
          <w:rFonts w:cs="Arial"/>
          <w:szCs w:val="22"/>
          <w:lang w:val="en-NZ"/>
        </w:rPr>
        <w:t>pacmans</w:t>
      </w:r>
      <w:proofErr w:type="spellEnd"/>
      <w:r w:rsidR="00430F23" w:rsidRPr="00430F23">
        <w:rPr>
          <w:rFonts w:cs="Arial"/>
          <w:szCs w:val="22"/>
          <w:lang w:val="en-NZ"/>
        </w:rPr>
        <w:t xml:space="preserve"> class to control his movement during gameplay</w:t>
      </w:r>
    </w:p>
    <w:p w14:paraId="1090C94D" w14:textId="39F79FD4" w:rsidR="00CA1F31" w:rsidRDefault="00CA1F31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3CB263C6" w14:textId="77777777" w:rsidR="00F87812" w:rsidRDefault="00F87812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1F8B856F" w14:textId="36228CB2" w:rsidR="00F87812" w:rsidRDefault="00F87812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proofErr w:type="spellStart"/>
      <w:r>
        <w:rPr>
          <w:rFonts w:cs="Arial"/>
          <w:b/>
          <w:bCs/>
          <w:sz w:val="28"/>
          <w:szCs w:val="28"/>
          <w:lang w:val="en-NZ"/>
        </w:rPr>
        <w:t>eDirection</w:t>
      </w:r>
      <w:proofErr w:type="spellEnd"/>
      <w:r>
        <w:rPr>
          <w:rFonts w:cs="Arial"/>
          <w:b/>
          <w:bCs/>
          <w:sz w:val="28"/>
          <w:szCs w:val="28"/>
          <w:lang w:val="en-NZ"/>
        </w:rPr>
        <w:t>:</w:t>
      </w:r>
    </w:p>
    <w:p w14:paraId="667C510B" w14:textId="77777777" w:rsidR="00CA1F31" w:rsidRDefault="00CA1F31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468AB27D" w14:textId="546A4522" w:rsidR="00F87812" w:rsidRDefault="00F87812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Direction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>
        <w:rPr>
          <w:rFonts w:cs="Arial"/>
          <w:szCs w:val="22"/>
          <w:lang w:val="en-NZ"/>
        </w:rPr>
        <w:t xml:space="preserve">Contains the </w:t>
      </w:r>
      <w:proofErr w:type="gramStart"/>
      <w:r>
        <w:rPr>
          <w:rFonts w:cs="Arial"/>
          <w:szCs w:val="22"/>
          <w:lang w:val="en-NZ"/>
        </w:rPr>
        <w:t xml:space="preserve">enumerations </w:t>
      </w:r>
      <w:r w:rsidR="004A1B1B">
        <w:rPr>
          <w:rFonts w:cs="Arial"/>
          <w:szCs w:val="22"/>
          <w:lang w:val="en-NZ"/>
        </w:rPr>
        <w:t xml:space="preserve"> the</w:t>
      </w:r>
      <w:proofErr w:type="gramEnd"/>
      <w:r w:rsidR="004A1B1B">
        <w:rPr>
          <w:rFonts w:cs="Arial"/>
          <w:szCs w:val="22"/>
          <w:lang w:val="en-NZ"/>
        </w:rPr>
        <w:t xml:space="preserve"> </w:t>
      </w:r>
      <w:r>
        <w:rPr>
          <w:rFonts w:cs="Arial"/>
          <w:szCs w:val="22"/>
          <w:lang w:val="en-NZ"/>
        </w:rPr>
        <w:t xml:space="preserve">directions of movement </w:t>
      </w:r>
      <w:r w:rsidR="00F61E6A">
        <w:rPr>
          <w:rFonts w:cs="Arial"/>
          <w:szCs w:val="22"/>
          <w:lang w:val="en-NZ"/>
        </w:rPr>
        <w:t xml:space="preserve">for </w:t>
      </w:r>
      <w:r w:rsidR="004A1B1B">
        <w:rPr>
          <w:rFonts w:cs="Arial"/>
          <w:szCs w:val="22"/>
          <w:lang w:val="en-NZ"/>
        </w:rPr>
        <w:t xml:space="preserve">Pacman </w:t>
      </w:r>
      <w:r w:rsidR="00F61E6A">
        <w:rPr>
          <w:rFonts w:cs="Arial"/>
          <w:szCs w:val="22"/>
          <w:lang w:val="en-NZ"/>
        </w:rPr>
        <w:t xml:space="preserve">and </w:t>
      </w:r>
      <w:r w:rsidR="004A1B1B">
        <w:rPr>
          <w:rFonts w:cs="Arial"/>
          <w:szCs w:val="22"/>
          <w:lang w:val="en-NZ"/>
        </w:rPr>
        <w:t>the ghosts.</w:t>
      </w:r>
    </w:p>
    <w:p w14:paraId="0DC2A8B9" w14:textId="77777777" w:rsidR="00444DEB" w:rsidRDefault="00444DEB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2DBC4E44" w14:textId="4B8CB3B8" w:rsidR="00444DEB" w:rsidRDefault="00444DEB" w:rsidP="00444DEB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proofErr w:type="spellStart"/>
      <w:r>
        <w:rPr>
          <w:rFonts w:cs="Arial"/>
          <w:b/>
          <w:bCs/>
          <w:sz w:val="28"/>
          <w:szCs w:val="28"/>
          <w:lang w:val="en-NZ"/>
        </w:rPr>
        <w:t>eBoard</w:t>
      </w:r>
      <w:proofErr w:type="spellEnd"/>
      <w:r>
        <w:rPr>
          <w:rFonts w:cs="Arial"/>
          <w:b/>
          <w:bCs/>
          <w:sz w:val="28"/>
          <w:szCs w:val="28"/>
          <w:lang w:val="en-NZ"/>
        </w:rPr>
        <w:t>:</w:t>
      </w:r>
    </w:p>
    <w:p w14:paraId="2C13638A" w14:textId="77777777" w:rsidR="00444DEB" w:rsidRDefault="00444DEB" w:rsidP="00444DEB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7EDE80FE" w14:textId="16C775AE" w:rsidR="00444DEB" w:rsidRDefault="00444DEB" w:rsidP="00444DEB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</w:t>
      </w:r>
      <w:r w:rsidR="0011017F">
        <w:rPr>
          <w:rFonts w:cs="Arial"/>
          <w:b/>
          <w:bCs/>
          <w:szCs w:val="22"/>
          <w:lang w:val="en-NZ"/>
        </w:rPr>
        <w:t>Board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>
        <w:rPr>
          <w:rFonts w:cs="Arial"/>
          <w:szCs w:val="22"/>
          <w:lang w:val="en-NZ"/>
        </w:rPr>
        <w:t xml:space="preserve">Contains the enumerations of </w:t>
      </w:r>
      <w:r w:rsidR="0011017F">
        <w:rPr>
          <w:rFonts w:cs="Arial"/>
          <w:szCs w:val="22"/>
          <w:lang w:val="en-NZ"/>
        </w:rPr>
        <w:t>the parameters for the game board, such as the columns and rows, the locations of the teleport tunnels and the total number of pallets on the game board</w:t>
      </w:r>
    </w:p>
    <w:p w14:paraId="28A116DF" w14:textId="77777777" w:rsidR="00917776" w:rsidRDefault="00917776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129F26FB" w14:textId="740A0359" w:rsidR="00917776" w:rsidRDefault="00917776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proofErr w:type="spellStart"/>
      <w:r w:rsidRPr="00917776">
        <w:rPr>
          <w:rFonts w:cs="Arial"/>
          <w:b/>
          <w:bCs/>
          <w:sz w:val="28"/>
          <w:szCs w:val="28"/>
          <w:lang w:val="en-NZ"/>
        </w:rPr>
        <w:t>ErrorMessage</w:t>
      </w:r>
      <w:proofErr w:type="spellEnd"/>
      <w:r w:rsidRPr="00917776">
        <w:rPr>
          <w:rFonts w:cs="Arial"/>
          <w:b/>
          <w:bCs/>
          <w:sz w:val="28"/>
          <w:szCs w:val="28"/>
          <w:lang w:val="en-NZ"/>
        </w:rPr>
        <w:t>:</w:t>
      </w:r>
    </w:p>
    <w:p w14:paraId="3F2F6C09" w14:textId="77777777" w:rsidR="00917776" w:rsidRPr="00917776" w:rsidRDefault="00917776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7DF71E49" w14:textId="45D7A33B" w:rsidR="0005078B" w:rsidRPr="00DB2510" w:rsidRDefault="00F0261B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ErrorMessage</w:t>
      </w:r>
      <w:proofErr w:type="spellEnd"/>
      <w:r>
        <w:rPr>
          <w:rFonts w:cs="Arial"/>
          <w:b/>
          <w:bCs/>
          <w:szCs w:val="22"/>
          <w:lang w:val="en-NZ"/>
        </w:rPr>
        <w:t xml:space="preserve"> </w:t>
      </w:r>
      <w:r w:rsidR="00DB2510">
        <w:rPr>
          <w:rFonts w:cs="Arial"/>
          <w:b/>
          <w:bCs/>
          <w:szCs w:val="22"/>
          <w:lang w:val="en-NZ"/>
        </w:rPr>
        <w:t>–</w:t>
      </w:r>
      <w:r>
        <w:rPr>
          <w:rFonts w:cs="Arial"/>
          <w:b/>
          <w:bCs/>
          <w:szCs w:val="22"/>
          <w:lang w:val="en-NZ"/>
        </w:rPr>
        <w:t xml:space="preserve"> </w:t>
      </w:r>
      <w:r w:rsidR="00DB2510">
        <w:rPr>
          <w:rFonts w:cs="Arial"/>
          <w:szCs w:val="22"/>
          <w:lang w:val="en-NZ"/>
        </w:rPr>
        <w:t xml:space="preserve">Enumeration that contains the error messages used </w:t>
      </w:r>
      <w:r w:rsidR="00822DF4">
        <w:rPr>
          <w:rFonts w:cs="Arial"/>
          <w:szCs w:val="22"/>
          <w:lang w:val="en-NZ"/>
        </w:rPr>
        <w:t>for detection of game win and loss states.</w:t>
      </w:r>
    </w:p>
    <w:p w14:paraId="32B6E3C6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</w:p>
    <w:p w14:paraId="475FC0A2" w14:textId="74739BA1" w:rsidR="00CA1F31" w:rsidRDefault="00F36B9D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 w:rsidRPr="00AD1FA6">
        <w:rPr>
          <w:rFonts w:cs="Arial"/>
          <w:b/>
          <w:bCs/>
          <w:sz w:val="28"/>
          <w:szCs w:val="28"/>
          <w:lang w:val="en-NZ"/>
        </w:rPr>
        <w:t>Player:</w:t>
      </w:r>
    </w:p>
    <w:p w14:paraId="1226752A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24D5847D" w14:textId="6139AE1F" w:rsidR="00F36B9D" w:rsidRDefault="00F36B9D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Player – </w:t>
      </w:r>
      <w:r w:rsidR="00625A48">
        <w:rPr>
          <w:rFonts w:cs="Arial"/>
          <w:szCs w:val="22"/>
          <w:lang w:val="en-NZ"/>
        </w:rPr>
        <w:t xml:space="preserve">Initializes the fields required for the </w:t>
      </w:r>
      <w:r w:rsidR="000D70B3">
        <w:rPr>
          <w:rFonts w:cs="Arial"/>
          <w:szCs w:val="22"/>
          <w:lang w:val="en-NZ"/>
        </w:rPr>
        <w:t xml:space="preserve">Player </w:t>
      </w:r>
      <w:r w:rsidR="00625A48">
        <w:rPr>
          <w:rFonts w:cs="Arial"/>
          <w:szCs w:val="22"/>
          <w:lang w:val="en-NZ"/>
        </w:rPr>
        <w:t xml:space="preserve">classes and passes through the fields required to </w:t>
      </w:r>
      <w:r w:rsidR="000D70B3">
        <w:rPr>
          <w:rFonts w:cs="Arial"/>
          <w:szCs w:val="22"/>
          <w:lang w:val="en-NZ"/>
        </w:rPr>
        <w:t>allow the Ghost and Pacman classes to operate</w:t>
      </w:r>
    </w:p>
    <w:p w14:paraId="7CD9C3C9" w14:textId="35E05708" w:rsidR="006A4B52" w:rsidRDefault="006A4B52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Draw – </w:t>
      </w:r>
      <w:r>
        <w:rPr>
          <w:rFonts w:cs="Arial"/>
          <w:szCs w:val="22"/>
          <w:lang w:val="en-NZ"/>
        </w:rPr>
        <w:t>Draws the sprites to the game board using bitmap Images</w:t>
      </w:r>
    </w:p>
    <w:p w14:paraId="43D20062" w14:textId="7A779024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Move – </w:t>
      </w:r>
      <w:r w:rsidR="00E9127C">
        <w:rPr>
          <w:rFonts w:cs="Arial"/>
          <w:szCs w:val="22"/>
          <w:lang w:val="en-NZ"/>
        </w:rPr>
        <w:t xml:space="preserve">Controls the movement of the </w:t>
      </w:r>
      <w:r w:rsidR="00204BD0">
        <w:rPr>
          <w:rFonts w:cs="Arial"/>
          <w:szCs w:val="22"/>
          <w:lang w:val="en-NZ"/>
        </w:rPr>
        <w:t>sprites around the game board on the screen.</w:t>
      </w:r>
    </w:p>
    <w:p w14:paraId="1FA02539" w14:textId="1223FEC8" w:rsidR="006A4B52" w:rsidRPr="006A4B52" w:rsidRDefault="006A4B52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Teleport – </w:t>
      </w:r>
      <w:r>
        <w:rPr>
          <w:rFonts w:cs="Arial"/>
          <w:szCs w:val="22"/>
          <w:lang w:val="en-NZ"/>
        </w:rPr>
        <w:t>Detects when the position of a sprite is in the teleport tunnel location and teleports that sprite to the exit position on the opposite side of the game board</w:t>
      </w:r>
    </w:p>
    <w:p w14:paraId="39541837" w14:textId="49D86F04" w:rsidR="0005078B" w:rsidRDefault="00235562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DetectWall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>
        <w:rPr>
          <w:rFonts w:cs="Arial"/>
          <w:szCs w:val="22"/>
          <w:lang w:val="en-NZ"/>
        </w:rPr>
        <w:t xml:space="preserve">Detects when </w:t>
      </w:r>
      <w:r w:rsidR="006A4B52">
        <w:rPr>
          <w:rFonts w:cs="Arial"/>
          <w:szCs w:val="22"/>
          <w:lang w:val="en-NZ"/>
        </w:rPr>
        <w:t>the position of a</w:t>
      </w:r>
      <w:r>
        <w:rPr>
          <w:rFonts w:cs="Arial"/>
          <w:szCs w:val="22"/>
          <w:lang w:val="en-NZ"/>
        </w:rPr>
        <w:t xml:space="preserve"> sprite is trying to move into a wall so that it doesn’t pass through the wall on the game board</w:t>
      </w:r>
    </w:p>
    <w:p w14:paraId="2EFD8707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1D521566" w14:textId="68698188" w:rsidR="0005078B" w:rsidRDefault="0005078B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 w:rsidRPr="00AD1FA6">
        <w:rPr>
          <w:rFonts w:cs="Arial"/>
          <w:b/>
          <w:bCs/>
          <w:sz w:val="28"/>
          <w:szCs w:val="28"/>
          <w:lang w:val="en-NZ"/>
        </w:rPr>
        <w:t>P</w:t>
      </w:r>
      <w:r w:rsidR="00745154">
        <w:rPr>
          <w:rFonts w:cs="Arial"/>
          <w:b/>
          <w:bCs/>
          <w:sz w:val="28"/>
          <w:szCs w:val="28"/>
          <w:lang w:val="en-NZ"/>
        </w:rPr>
        <w:t>acman</w:t>
      </w:r>
      <w:r w:rsidRPr="00AD1FA6">
        <w:rPr>
          <w:rFonts w:cs="Arial"/>
          <w:b/>
          <w:bCs/>
          <w:sz w:val="28"/>
          <w:szCs w:val="28"/>
          <w:lang w:val="en-NZ"/>
        </w:rPr>
        <w:t>:</w:t>
      </w:r>
    </w:p>
    <w:p w14:paraId="329B1DDE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710B9AAE" w14:textId="35AF410A" w:rsidR="0005078B" w:rsidRDefault="0005078B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P</w:t>
      </w:r>
      <w:r w:rsidR="00745154">
        <w:rPr>
          <w:rFonts w:cs="Arial"/>
          <w:b/>
          <w:bCs/>
          <w:szCs w:val="22"/>
          <w:lang w:val="en-NZ"/>
        </w:rPr>
        <w:t>acman</w:t>
      </w:r>
      <w:r>
        <w:rPr>
          <w:rFonts w:cs="Arial"/>
          <w:b/>
          <w:bCs/>
          <w:szCs w:val="22"/>
          <w:lang w:val="en-NZ"/>
        </w:rPr>
        <w:t xml:space="preserve"> – </w:t>
      </w:r>
      <w:r w:rsidR="000D70B3">
        <w:rPr>
          <w:rFonts w:cs="Arial"/>
          <w:szCs w:val="22"/>
          <w:lang w:val="en-NZ"/>
        </w:rPr>
        <w:t xml:space="preserve">Initializes the fields required for the Pacman class and passes through the fields required to control </w:t>
      </w:r>
      <w:r w:rsidR="00141840">
        <w:rPr>
          <w:rFonts w:cs="Arial"/>
          <w:szCs w:val="22"/>
          <w:lang w:val="en-NZ"/>
        </w:rPr>
        <w:t>P</w:t>
      </w:r>
      <w:r w:rsidR="000D70B3">
        <w:rPr>
          <w:rFonts w:cs="Arial"/>
          <w:szCs w:val="22"/>
          <w:lang w:val="en-NZ"/>
        </w:rPr>
        <w:t>acman on the game board.</w:t>
      </w:r>
    </w:p>
    <w:p w14:paraId="30318C3A" w14:textId="676E46E1" w:rsidR="00B3583A" w:rsidRDefault="00B3583A" w:rsidP="005D6614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Move – </w:t>
      </w:r>
      <w:r>
        <w:rPr>
          <w:rFonts w:cs="Arial"/>
          <w:szCs w:val="22"/>
          <w:lang w:val="en-NZ"/>
        </w:rPr>
        <w:t>Controls the movement of Pacman around the game board, taking directional inputs from the arrow keys on the keyboard.</w:t>
      </w:r>
    </w:p>
    <w:p w14:paraId="0CA217DC" w14:textId="0DD606F3" w:rsidR="00804218" w:rsidRDefault="00804218" w:rsidP="005D6614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szCs w:val="22"/>
          <w:lang w:val="en-NZ"/>
        </w:rPr>
        <w:t>Draws the Pacman sprite to the game board using the row and cell positional values</w:t>
      </w:r>
    </w:p>
    <w:p w14:paraId="75C1A4DD" w14:textId="1A8E83F5" w:rsidR="005D6614" w:rsidRDefault="005D6614" w:rsidP="005D6614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Eat – </w:t>
      </w:r>
      <w:r w:rsidR="001A72CF">
        <w:rPr>
          <w:rFonts w:cs="Arial"/>
          <w:szCs w:val="22"/>
          <w:lang w:val="en-NZ"/>
        </w:rPr>
        <w:t xml:space="preserve">Checks when </w:t>
      </w:r>
      <w:proofErr w:type="spellStart"/>
      <w:r w:rsidR="001A72CF">
        <w:rPr>
          <w:rFonts w:cs="Arial"/>
          <w:szCs w:val="22"/>
          <w:lang w:val="en-NZ"/>
        </w:rPr>
        <w:t>pacman</w:t>
      </w:r>
      <w:proofErr w:type="spellEnd"/>
      <w:r w:rsidR="001A72CF">
        <w:rPr>
          <w:rFonts w:cs="Arial"/>
          <w:szCs w:val="22"/>
          <w:lang w:val="en-NZ"/>
        </w:rPr>
        <w:t xml:space="preserve"> </w:t>
      </w:r>
      <w:r w:rsidR="00631C28">
        <w:rPr>
          <w:rFonts w:cs="Arial"/>
          <w:szCs w:val="22"/>
          <w:lang w:val="en-NZ"/>
        </w:rPr>
        <w:t xml:space="preserve">is in the same position as a pallet or cherry and sets that </w:t>
      </w:r>
      <w:r w:rsidR="00874474">
        <w:rPr>
          <w:rFonts w:cs="Arial"/>
          <w:szCs w:val="22"/>
          <w:lang w:val="en-NZ"/>
        </w:rPr>
        <w:t>cell of the game board to be blank while incrementing the cherry or pallet</w:t>
      </w:r>
      <w:r w:rsidR="00702E8B">
        <w:rPr>
          <w:rFonts w:cs="Arial"/>
          <w:szCs w:val="22"/>
          <w:lang w:val="en-NZ"/>
        </w:rPr>
        <w:t>s eaten</w:t>
      </w:r>
      <w:r w:rsidR="00874474">
        <w:rPr>
          <w:rFonts w:cs="Arial"/>
          <w:szCs w:val="22"/>
          <w:lang w:val="en-NZ"/>
        </w:rPr>
        <w:t xml:space="preserve"> up by one</w:t>
      </w:r>
      <w:r w:rsidR="00702E8B">
        <w:rPr>
          <w:rFonts w:cs="Arial"/>
          <w:szCs w:val="22"/>
          <w:lang w:val="en-NZ"/>
        </w:rPr>
        <w:t>, also calculates the total score from eating these items to pass to the controller.</w:t>
      </w:r>
    </w:p>
    <w:p w14:paraId="68691EED" w14:textId="5609DE8A" w:rsidR="00CE55AD" w:rsidRPr="00CE55AD" w:rsidRDefault="00CE55AD" w:rsidP="005D6614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lastRenderedPageBreak/>
        <w:t>CheckWin</w:t>
      </w:r>
      <w:proofErr w:type="spellEnd"/>
      <w:r>
        <w:rPr>
          <w:rFonts w:cs="Arial"/>
          <w:b/>
          <w:bCs/>
          <w:szCs w:val="22"/>
          <w:lang w:val="en-NZ"/>
        </w:rPr>
        <w:t xml:space="preserve"> </w:t>
      </w:r>
      <w:r w:rsidR="00543321">
        <w:rPr>
          <w:rFonts w:cs="Arial"/>
          <w:b/>
          <w:bCs/>
          <w:szCs w:val="22"/>
          <w:lang w:val="en-NZ"/>
        </w:rPr>
        <w:t>–</w:t>
      </w:r>
      <w:r>
        <w:rPr>
          <w:rFonts w:cs="Arial"/>
          <w:b/>
          <w:bCs/>
          <w:szCs w:val="22"/>
          <w:lang w:val="en-NZ"/>
        </w:rPr>
        <w:t xml:space="preserve"> </w:t>
      </w:r>
      <w:r w:rsidR="00472D43">
        <w:rPr>
          <w:rFonts w:cs="Arial"/>
          <w:szCs w:val="22"/>
          <w:lang w:val="en-NZ"/>
        </w:rPr>
        <w:t>C</w:t>
      </w:r>
      <w:r w:rsidR="00543321">
        <w:rPr>
          <w:rFonts w:cs="Arial"/>
          <w:szCs w:val="22"/>
          <w:lang w:val="en-NZ"/>
        </w:rPr>
        <w:t xml:space="preserve">ompares the </w:t>
      </w:r>
      <w:proofErr w:type="gramStart"/>
      <w:r w:rsidR="00543321">
        <w:rPr>
          <w:rFonts w:cs="Arial"/>
          <w:szCs w:val="22"/>
          <w:lang w:val="en-NZ"/>
        </w:rPr>
        <w:t>amount</w:t>
      </w:r>
      <w:proofErr w:type="gramEnd"/>
      <w:r w:rsidR="00543321">
        <w:rPr>
          <w:rFonts w:cs="Arial"/>
          <w:szCs w:val="22"/>
          <w:lang w:val="en-NZ"/>
        </w:rPr>
        <w:t xml:space="preserve"> of pallets eaten </w:t>
      </w:r>
      <w:r w:rsidR="00472D43">
        <w:rPr>
          <w:rFonts w:cs="Arial"/>
          <w:szCs w:val="22"/>
          <w:lang w:val="en-NZ"/>
        </w:rPr>
        <w:t>to the total number of pallets on the gameboard, the</w:t>
      </w:r>
      <w:r w:rsidR="00FB4FC4">
        <w:rPr>
          <w:rFonts w:cs="Arial"/>
          <w:szCs w:val="22"/>
          <w:lang w:val="en-NZ"/>
        </w:rPr>
        <w:t xml:space="preserve"> returns the win </w:t>
      </w:r>
      <w:r w:rsidR="00042028">
        <w:rPr>
          <w:rFonts w:cs="Arial"/>
          <w:szCs w:val="22"/>
          <w:lang w:val="en-NZ"/>
        </w:rPr>
        <w:t>Boolean when the player has eaten all pallets on the game board.</w:t>
      </w:r>
    </w:p>
    <w:p w14:paraId="131B672E" w14:textId="6179B01F" w:rsidR="0005078B" w:rsidRDefault="0010030E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Animate</w:t>
      </w:r>
      <w:r w:rsidR="001A72CF">
        <w:rPr>
          <w:rFonts w:cs="Arial"/>
          <w:b/>
          <w:bCs/>
          <w:szCs w:val="22"/>
          <w:lang w:val="en-NZ"/>
        </w:rPr>
        <w:t xml:space="preserve"> </w:t>
      </w:r>
      <w:r w:rsidR="005D6614">
        <w:rPr>
          <w:rFonts w:cs="Arial"/>
          <w:b/>
          <w:bCs/>
          <w:szCs w:val="22"/>
          <w:lang w:val="en-NZ"/>
        </w:rPr>
        <w:t xml:space="preserve">– </w:t>
      </w:r>
      <w:r w:rsidR="001A72CF">
        <w:rPr>
          <w:rFonts w:cs="Arial"/>
          <w:szCs w:val="22"/>
          <w:lang w:val="en-NZ"/>
        </w:rPr>
        <w:t xml:space="preserve">Animates </w:t>
      </w:r>
      <w:proofErr w:type="spellStart"/>
      <w:r w:rsidR="001A72CF">
        <w:rPr>
          <w:rFonts w:cs="Arial"/>
          <w:szCs w:val="22"/>
          <w:lang w:val="en-NZ"/>
        </w:rPr>
        <w:t>pacman</w:t>
      </w:r>
      <w:proofErr w:type="spellEnd"/>
      <w:r w:rsidR="001A72CF">
        <w:rPr>
          <w:rFonts w:cs="Arial"/>
          <w:szCs w:val="22"/>
          <w:lang w:val="en-NZ"/>
        </w:rPr>
        <w:t xml:space="preserve"> using multiple bitmap images to simulate an eating motion as Pacman moves around the game board </w:t>
      </w:r>
      <w:r w:rsidR="004A4871">
        <w:rPr>
          <w:rFonts w:cs="Arial"/>
          <w:szCs w:val="22"/>
          <w:lang w:val="en-NZ"/>
        </w:rPr>
        <w:t>and a Boolean located in the Move method to switch between open and closed.</w:t>
      </w:r>
    </w:p>
    <w:p w14:paraId="4A7BE8F9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41EBC85A" w14:textId="03D590DD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>
        <w:rPr>
          <w:rFonts w:cs="Arial"/>
          <w:b/>
          <w:bCs/>
          <w:sz w:val="28"/>
          <w:szCs w:val="28"/>
          <w:lang w:val="en-NZ"/>
        </w:rPr>
        <w:t>Ghost</w:t>
      </w:r>
      <w:r w:rsidRPr="00AD1FA6">
        <w:rPr>
          <w:rFonts w:cs="Arial"/>
          <w:b/>
          <w:bCs/>
          <w:sz w:val="28"/>
          <w:szCs w:val="28"/>
          <w:lang w:val="en-NZ"/>
        </w:rPr>
        <w:t>:</w:t>
      </w:r>
    </w:p>
    <w:p w14:paraId="33231F24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20E9A796" w14:textId="39612F81" w:rsidR="00F04F69" w:rsidRDefault="00745154" w:rsidP="00917776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Ghost – </w:t>
      </w:r>
      <w:r w:rsidR="001A72CF">
        <w:rPr>
          <w:rFonts w:cs="Arial"/>
          <w:szCs w:val="22"/>
          <w:lang w:val="en-NZ"/>
        </w:rPr>
        <w:t>Initializes the fields required for the Ghost class and passes through the fields required to draw the Ghosts on the game board.</w:t>
      </w:r>
    </w:p>
    <w:p w14:paraId="136E1FA8" w14:textId="06625AB2" w:rsidR="005571C4" w:rsidRPr="005571C4" w:rsidRDefault="005571C4" w:rsidP="00917776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 w:rsidRPr="005571C4">
        <w:rPr>
          <w:rFonts w:cs="Arial"/>
          <w:b/>
          <w:bCs/>
          <w:szCs w:val="22"/>
          <w:lang w:val="en-NZ"/>
        </w:rPr>
        <w:t>NextMove</w:t>
      </w:r>
      <w:proofErr w:type="spellEnd"/>
      <w:r w:rsidRPr="005571C4">
        <w:rPr>
          <w:rFonts w:cs="Arial"/>
          <w:b/>
          <w:bCs/>
          <w:szCs w:val="22"/>
          <w:lang w:val="en-NZ"/>
        </w:rPr>
        <w:t xml:space="preserve"> </w:t>
      </w:r>
      <w:r>
        <w:rPr>
          <w:rFonts w:cs="Arial"/>
          <w:b/>
          <w:bCs/>
          <w:szCs w:val="22"/>
          <w:lang w:val="en-NZ"/>
        </w:rPr>
        <w:t xml:space="preserve">– </w:t>
      </w:r>
      <w:r>
        <w:rPr>
          <w:rFonts w:cs="Arial"/>
          <w:szCs w:val="22"/>
          <w:lang w:val="en-NZ"/>
        </w:rPr>
        <w:t>Uses random number generation to determine the next movement direction of a ghost once it hits a wall and become stationary</w:t>
      </w:r>
    </w:p>
    <w:p w14:paraId="3646ED23" w14:textId="41AC5B7B" w:rsidR="0010030E" w:rsidRDefault="0010030E" w:rsidP="0010030E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Move – </w:t>
      </w:r>
      <w:r w:rsidR="00F74856">
        <w:rPr>
          <w:rFonts w:cs="Arial"/>
          <w:szCs w:val="22"/>
          <w:lang w:val="en-NZ"/>
        </w:rPr>
        <w:t>Controls the movement of the Ghosts around the game board</w:t>
      </w:r>
    </w:p>
    <w:p w14:paraId="40F882F6" w14:textId="03B855DF" w:rsidR="00F75038" w:rsidRPr="00F75038" w:rsidRDefault="00F75038" w:rsidP="0010030E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Eat – </w:t>
      </w:r>
      <w:r>
        <w:rPr>
          <w:rFonts w:cs="Arial"/>
          <w:szCs w:val="22"/>
          <w:lang w:val="en-NZ"/>
        </w:rPr>
        <w:t xml:space="preserve">Detects when </w:t>
      </w:r>
      <w:r w:rsidR="00403306">
        <w:rPr>
          <w:rFonts w:cs="Arial"/>
          <w:szCs w:val="22"/>
          <w:lang w:val="en-NZ"/>
        </w:rPr>
        <w:t xml:space="preserve">the ghost has </w:t>
      </w:r>
      <w:r w:rsidR="00305CC4">
        <w:rPr>
          <w:rFonts w:cs="Arial"/>
          <w:szCs w:val="22"/>
          <w:lang w:val="en-NZ"/>
        </w:rPr>
        <w:t>encou</w:t>
      </w:r>
      <w:r w:rsidR="004F3CF5">
        <w:rPr>
          <w:rFonts w:cs="Arial"/>
          <w:szCs w:val="22"/>
          <w:lang w:val="en-NZ"/>
        </w:rPr>
        <w:t>n</w:t>
      </w:r>
      <w:r w:rsidR="00305CC4">
        <w:rPr>
          <w:rFonts w:cs="Arial"/>
          <w:szCs w:val="22"/>
          <w:lang w:val="en-NZ"/>
        </w:rPr>
        <w:t>ters</w:t>
      </w:r>
      <w:r w:rsidR="00403306">
        <w:rPr>
          <w:rFonts w:cs="Arial"/>
          <w:szCs w:val="22"/>
          <w:lang w:val="en-NZ"/>
        </w:rPr>
        <w:t xml:space="preserve"> </w:t>
      </w:r>
      <w:proofErr w:type="spellStart"/>
      <w:r w:rsidR="00403306">
        <w:rPr>
          <w:rFonts w:cs="Arial"/>
          <w:szCs w:val="22"/>
          <w:lang w:val="en-NZ"/>
        </w:rPr>
        <w:t>pacman</w:t>
      </w:r>
      <w:proofErr w:type="spellEnd"/>
      <w:r w:rsidR="00403306">
        <w:rPr>
          <w:rFonts w:cs="Arial"/>
          <w:szCs w:val="22"/>
          <w:lang w:val="en-NZ"/>
        </w:rPr>
        <w:t xml:space="preserve"> and returns a </w:t>
      </w:r>
      <w:r w:rsidR="00305CC4">
        <w:rPr>
          <w:rFonts w:cs="Arial"/>
          <w:szCs w:val="22"/>
          <w:lang w:val="en-NZ"/>
        </w:rPr>
        <w:t>Boolean</w:t>
      </w:r>
      <w:r w:rsidR="004F3CF5">
        <w:rPr>
          <w:rFonts w:cs="Arial"/>
          <w:szCs w:val="22"/>
          <w:lang w:val="en-NZ"/>
        </w:rPr>
        <w:t xml:space="preserve"> when he is “eaten”</w:t>
      </w:r>
    </w:p>
    <w:p w14:paraId="6A405AE4" w14:textId="6741D654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1769C864" w14:textId="656E6C09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proofErr w:type="spellStart"/>
      <w:r>
        <w:rPr>
          <w:rFonts w:cs="Arial"/>
          <w:b/>
          <w:bCs/>
          <w:sz w:val="28"/>
          <w:szCs w:val="28"/>
          <w:lang w:val="en-NZ"/>
        </w:rPr>
        <w:t>GhostManager</w:t>
      </w:r>
      <w:proofErr w:type="spellEnd"/>
      <w:r w:rsidRPr="00AD1FA6">
        <w:rPr>
          <w:rFonts w:cs="Arial"/>
          <w:b/>
          <w:bCs/>
          <w:sz w:val="28"/>
          <w:szCs w:val="28"/>
          <w:lang w:val="en-NZ"/>
        </w:rPr>
        <w:t>:</w:t>
      </w:r>
    </w:p>
    <w:p w14:paraId="58338BCE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08C15AA6" w14:textId="1D7B96FF" w:rsidR="004E4C1F" w:rsidRDefault="00745154" w:rsidP="004E4C1F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GhostManager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 w:rsidR="00CA2D86">
        <w:rPr>
          <w:rFonts w:cs="Arial"/>
          <w:szCs w:val="22"/>
          <w:lang w:val="en-NZ"/>
        </w:rPr>
        <w:t>Initializes the fields required for the</w:t>
      </w:r>
      <w:r w:rsidR="00FB04D5">
        <w:rPr>
          <w:rFonts w:cs="Arial"/>
          <w:szCs w:val="22"/>
          <w:lang w:val="en-NZ"/>
        </w:rPr>
        <w:t xml:space="preserve"> Ghost Manager class</w:t>
      </w:r>
    </w:p>
    <w:p w14:paraId="7CBF5058" w14:textId="1E1FF653" w:rsidR="004E4C1F" w:rsidRDefault="004E4C1F" w:rsidP="004E4C1F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DrawGhosts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 w:rsidR="00BA0C03">
        <w:rPr>
          <w:rFonts w:cs="Arial"/>
          <w:szCs w:val="22"/>
          <w:lang w:val="en-NZ"/>
        </w:rPr>
        <w:t xml:space="preserve">Draws the ghosts to the screen using bitmap images </w:t>
      </w:r>
    </w:p>
    <w:p w14:paraId="4B39806E" w14:textId="0742A6AA" w:rsidR="007D6B78" w:rsidRPr="007D6B78" w:rsidRDefault="007D6B78" w:rsidP="004E4C1F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 w:rsidRPr="007D6B78">
        <w:rPr>
          <w:rFonts w:cs="Arial"/>
          <w:b/>
          <w:bCs/>
          <w:szCs w:val="22"/>
          <w:lang w:val="en-NZ"/>
        </w:rPr>
        <w:t>DetectWalls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>
        <w:rPr>
          <w:rFonts w:cs="Arial"/>
          <w:szCs w:val="22"/>
          <w:lang w:val="en-NZ"/>
        </w:rPr>
        <w:t>Executes the Teleport and Wall detection methods for each ghost per timer tick</w:t>
      </w:r>
    </w:p>
    <w:p w14:paraId="602B5C8E" w14:textId="736EF325" w:rsidR="007D6B78" w:rsidRPr="007D6B78" w:rsidRDefault="007D6B78" w:rsidP="004E4C1F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MoveGhosts</w:t>
      </w:r>
      <w:proofErr w:type="spellEnd"/>
      <w:r>
        <w:rPr>
          <w:rFonts w:cs="Arial"/>
          <w:b/>
          <w:bCs/>
          <w:szCs w:val="22"/>
          <w:lang w:val="en-NZ"/>
        </w:rPr>
        <w:t xml:space="preserve"> – </w:t>
      </w:r>
      <w:r>
        <w:rPr>
          <w:rFonts w:cs="Arial"/>
          <w:szCs w:val="22"/>
          <w:lang w:val="en-NZ"/>
        </w:rPr>
        <w:t xml:space="preserve">Executes the </w:t>
      </w:r>
      <w:r w:rsidR="00254E2C">
        <w:rPr>
          <w:rFonts w:cs="Arial"/>
          <w:szCs w:val="22"/>
          <w:lang w:val="en-NZ"/>
        </w:rPr>
        <w:t>M</w:t>
      </w:r>
      <w:r>
        <w:rPr>
          <w:rFonts w:cs="Arial"/>
          <w:szCs w:val="22"/>
          <w:lang w:val="en-NZ"/>
        </w:rPr>
        <w:t>ove method for each ghost per timer</w:t>
      </w:r>
      <w:r w:rsidR="00254E2C">
        <w:rPr>
          <w:rFonts w:cs="Arial"/>
          <w:szCs w:val="22"/>
          <w:lang w:val="en-NZ"/>
        </w:rPr>
        <w:t xml:space="preserve"> tick</w:t>
      </w:r>
    </w:p>
    <w:p w14:paraId="2E12157A" w14:textId="56373116" w:rsidR="007D6B78" w:rsidRPr="00254E2C" w:rsidRDefault="007D6B78" w:rsidP="004E4C1F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spellStart"/>
      <w:r>
        <w:rPr>
          <w:rFonts w:cs="Arial"/>
          <w:b/>
          <w:bCs/>
          <w:szCs w:val="22"/>
          <w:lang w:val="en-NZ"/>
        </w:rPr>
        <w:t>Chec</w:t>
      </w:r>
      <w:r w:rsidR="00254E2C">
        <w:rPr>
          <w:rFonts w:cs="Arial"/>
          <w:b/>
          <w:bCs/>
          <w:szCs w:val="22"/>
          <w:lang w:val="en-NZ"/>
        </w:rPr>
        <w:t>k</w:t>
      </w:r>
      <w:r>
        <w:rPr>
          <w:rFonts w:cs="Arial"/>
          <w:b/>
          <w:bCs/>
          <w:szCs w:val="22"/>
          <w:lang w:val="en-NZ"/>
        </w:rPr>
        <w:t>Lose</w:t>
      </w:r>
      <w:proofErr w:type="spellEnd"/>
      <w:r>
        <w:rPr>
          <w:rFonts w:cs="Arial"/>
          <w:b/>
          <w:bCs/>
          <w:szCs w:val="22"/>
          <w:lang w:val="en-NZ"/>
        </w:rPr>
        <w:t xml:space="preserve"> </w:t>
      </w:r>
      <w:r w:rsidR="00254E2C">
        <w:rPr>
          <w:rFonts w:cs="Arial"/>
          <w:b/>
          <w:bCs/>
          <w:szCs w:val="22"/>
          <w:lang w:val="en-NZ"/>
        </w:rPr>
        <w:t>–</w:t>
      </w:r>
      <w:r>
        <w:rPr>
          <w:rFonts w:cs="Arial"/>
          <w:b/>
          <w:bCs/>
          <w:szCs w:val="22"/>
          <w:lang w:val="en-NZ"/>
        </w:rPr>
        <w:t xml:space="preserve"> </w:t>
      </w:r>
      <w:r w:rsidR="00254E2C">
        <w:rPr>
          <w:rFonts w:cs="Arial"/>
          <w:szCs w:val="22"/>
          <w:lang w:val="en-NZ"/>
        </w:rPr>
        <w:t xml:space="preserve">Checks if </w:t>
      </w:r>
      <w:r w:rsidR="00EC7C13">
        <w:rPr>
          <w:rFonts w:cs="Arial"/>
          <w:szCs w:val="22"/>
          <w:lang w:val="en-NZ"/>
        </w:rPr>
        <w:t>a</w:t>
      </w:r>
      <w:r w:rsidR="00254E2C">
        <w:rPr>
          <w:rFonts w:cs="Arial"/>
          <w:szCs w:val="22"/>
          <w:lang w:val="en-NZ"/>
        </w:rPr>
        <w:t xml:space="preserve"> ghost has eaten </w:t>
      </w:r>
      <w:proofErr w:type="spellStart"/>
      <w:r w:rsidR="00254E2C">
        <w:rPr>
          <w:rFonts w:cs="Arial"/>
          <w:szCs w:val="22"/>
          <w:lang w:val="en-NZ"/>
        </w:rPr>
        <w:t>pacman</w:t>
      </w:r>
      <w:proofErr w:type="spellEnd"/>
      <w:r w:rsidR="006D5DE6">
        <w:rPr>
          <w:rFonts w:cs="Arial"/>
          <w:szCs w:val="22"/>
          <w:lang w:val="en-NZ"/>
        </w:rPr>
        <w:t xml:space="preserve"> on</w:t>
      </w:r>
      <w:r w:rsidR="00254E2C">
        <w:rPr>
          <w:rFonts w:cs="Arial"/>
          <w:szCs w:val="22"/>
          <w:lang w:val="en-NZ"/>
        </w:rPr>
        <w:t xml:space="preserve"> </w:t>
      </w:r>
      <w:r w:rsidR="006F78E0">
        <w:rPr>
          <w:rFonts w:cs="Arial"/>
          <w:szCs w:val="22"/>
          <w:lang w:val="en-NZ"/>
        </w:rPr>
        <w:t>eve</w:t>
      </w:r>
      <w:r w:rsidR="00254E2C">
        <w:rPr>
          <w:rFonts w:cs="Arial"/>
          <w:szCs w:val="22"/>
          <w:lang w:val="en-NZ"/>
        </w:rPr>
        <w:t>r</w:t>
      </w:r>
      <w:r w:rsidR="006F78E0">
        <w:rPr>
          <w:rFonts w:cs="Arial"/>
          <w:szCs w:val="22"/>
          <w:lang w:val="en-NZ"/>
        </w:rPr>
        <w:t>y</w:t>
      </w:r>
      <w:r w:rsidR="00254E2C">
        <w:rPr>
          <w:rFonts w:cs="Arial"/>
          <w:szCs w:val="22"/>
          <w:lang w:val="en-NZ"/>
        </w:rPr>
        <w:t xml:space="preserve"> timer tick</w:t>
      </w:r>
      <w:r w:rsidR="00E104F8">
        <w:rPr>
          <w:rFonts w:cs="Arial"/>
          <w:szCs w:val="22"/>
          <w:lang w:val="en-NZ"/>
        </w:rPr>
        <w:t xml:space="preserve"> and returns the value to the controller</w:t>
      </w:r>
    </w:p>
    <w:p w14:paraId="6285B948" w14:textId="26F46487" w:rsidR="004E4C1F" w:rsidRDefault="004E4C1F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63C854CA" w14:textId="423AF366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717FC641" w14:textId="4C874550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>
        <w:rPr>
          <w:rFonts w:cs="Arial"/>
          <w:b/>
          <w:bCs/>
          <w:sz w:val="28"/>
          <w:szCs w:val="28"/>
          <w:lang w:val="en-NZ"/>
        </w:rPr>
        <w:t>Board</w:t>
      </w:r>
      <w:r w:rsidRPr="00AD1FA6">
        <w:rPr>
          <w:rFonts w:cs="Arial"/>
          <w:b/>
          <w:bCs/>
          <w:sz w:val="28"/>
          <w:szCs w:val="28"/>
          <w:lang w:val="en-NZ"/>
        </w:rPr>
        <w:t>:</w:t>
      </w:r>
    </w:p>
    <w:p w14:paraId="7C7AE1FB" w14:textId="77777777" w:rsidR="00625A48" w:rsidRDefault="00625A48" w:rsidP="00CA1F31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4DE58E5E" w14:textId="5D014882" w:rsidR="00745154" w:rsidRDefault="00745154" w:rsidP="00CA1F31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proofErr w:type="gramStart"/>
      <w:r>
        <w:rPr>
          <w:rFonts w:cs="Arial"/>
          <w:b/>
          <w:bCs/>
          <w:szCs w:val="22"/>
          <w:lang w:val="en-NZ"/>
        </w:rPr>
        <w:t>Board</w:t>
      </w:r>
      <w:r w:rsidR="00F019E5">
        <w:rPr>
          <w:rFonts w:cs="Arial"/>
          <w:b/>
          <w:bCs/>
          <w:szCs w:val="22"/>
          <w:lang w:val="en-NZ"/>
        </w:rPr>
        <w:t xml:space="preserve"> :</w:t>
      </w:r>
      <w:proofErr w:type="gramEnd"/>
      <w:r w:rsidR="00F019E5">
        <w:rPr>
          <w:rFonts w:cs="Arial"/>
          <w:b/>
          <w:bCs/>
          <w:szCs w:val="22"/>
          <w:lang w:val="en-NZ"/>
        </w:rPr>
        <w:t xml:space="preserve"> </w:t>
      </w:r>
      <w:proofErr w:type="spellStart"/>
      <w:r w:rsidR="00F019E5">
        <w:rPr>
          <w:rFonts w:cs="Arial"/>
          <w:b/>
          <w:bCs/>
          <w:szCs w:val="22"/>
          <w:lang w:val="en-NZ"/>
        </w:rPr>
        <w:t>DataGridView</w:t>
      </w:r>
      <w:proofErr w:type="spellEnd"/>
      <w:r>
        <w:rPr>
          <w:rFonts w:cs="Arial"/>
          <w:b/>
          <w:bCs/>
          <w:szCs w:val="22"/>
          <w:lang w:val="en-NZ"/>
        </w:rPr>
        <w:t xml:space="preserve"> –</w:t>
      </w:r>
      <w:r w:rsidR="001D2F4D">
        <w:rPr>
          <w:rFonts w:cs="Arial"/>
          <w:b/>
          <w:bCs/>
          <w:szCs w:val="22"/>
          <w:lang w:val="en-NZ"/>
        </w:rPr>
        <w:t xml:space="preserve"> </w:t>
      </w:r>
      <w:r w:rsidR="001D2F4D" w:rsidRPr="001D2F4D">
        <w:rPr>
          <w:rFonts w:cs="Arial"/>
          <w:szCs w:val="22"/>
          <w:lang w:val="en-NZ"/>
        </w:rPr>
        <w:t>Defines the</w:t>
      </w:r>
      <w:r w:rsidR="001D2F4D">
        <w:rPr>
          <w:rFonts w:cs="Arial"/>
          <w:b/>
          <w:bCs/>
          <w:szCs w:val="22"/>
          <w:lang w:val="en-NZ"/>
        </w:rPr>
        <w:t xml:space="preserve"> </w:t>
      </w:r>
      <w:r w:rsidR="00BA0C03">
        <w:rPr>
          <w:rFonts w:cs="Arial"/>
          <w:szCs w:val="22"/>
          <w:lang w:val="en-NZ"/>
        </w:rPr>
        <w:t xml:space="preserve">fields </w:t>
      </w:r>
      <w:r w:rsidR="00426AE3">
        <w:rPr>
          <w:rFonts w:cs="Arial"/>
          <w:szCs w:val="22"/>
          <w:lang w:val="en-NZ"/>
        </w:rPr>
        <w:t xml:space="preserve">and specifies the size and layout of the game board using a string constant of characters that </w:t>
      </w:r>
      <w:r w:rsidR="001D2F4D">
        <w:rPr>
          <w:rFonts w:cs="Arial"/>
          <w:szCs w:val="22"/>
          <w:lang w:val="en-NZ"/>
        </w:rPr>
        <w:t>plot the brick and pallet positions on the game board</w:t>
      </w:r>
      <w:r w:rsidR="0018550D">
        <w:rPr>
          <w:rFonts w:cs="Arial"/>
          <w:szCs w:val="22"/>
          <w:lang w:val="en-NZ"/>
        </w:rPr>
        <w:t xml:space="preserve"> using the </w:t>
      </w:r>
      <w:proofErr w:type="spellStart"/>
      <w:r w:rsidR="0018550D">
        <w:rPr>
          <w:rFonts w:cs="Arial"/>
          <w:szCs w:val="22"/>
          <w:lang w:val="en-NZ"/>
        </w:rPr>
        <w:t>DataGridView</w:t>
      </w:r>
      <w:proofErr w:type="spellEnd"/>
    </w:p>
    <w:p w14:paraId="1D13766D" w14:textId="1DEE8B7B" w:rsidR="00F019E5" w:rsidRDefault="00F019E5" w:rsidP="00CA1F31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Board </w:t>
      </w:r>
      <w:r w:rsidR="00F74856">
        <w:rPr>
          <w:rFonts w:cs="Arial"/>
          <w:b/>
          <w:bCs/>
          <w:szCs w:val="22"/>
          <w:lang w:val="en-NZ"/>
        </w:rPr>
        <w:t>–</w:t>
      </w:r>
      <w:r w:rsidR="001D2F4D">
        <w:rPr>
          <w:rFonts w:cs="Arial"/>
          <w:b/>
          <w:bCs/>
          <w:szCs w:val="22"/>
          <w:lang w:val="en-NZ"/>
        </w:rPr>
        <w:t xml:space="preserve"> </w:t>
      </w:r>
      <w:r w:rsidR="001D2F4D">
        <w:rPr>
          <w:rFonts w:cs="Arial"/>
          <w:szCs w:val="22"/>
          <w:lang w:val="en-NZ"/>
        </w:rPr>
        <w:t xml:space="preserve">Initializes the fields and set up the </w:t>
      </w:r>
      <w:r w:rsidR="0018550D">
        <w:rPr>
          <w:rFonts w:cs="Arial"/>
          <w:szCs w:val="22"/>
          <w:lang w:val="en-NZ"/>
        </w:rPr>
        <w:t xml:space="preserve">string layout of the game board to be drawn to the screen as bitmap </w:t>
      </w:r>
      <w:r w:rsidR="00797B22">
        <w:rPr>
          <w:rFonts w:cs="Arial"/>
          <w:szCs w:val="22"/>
          <w:lang w:val="en-NZ"/>
        </w:rPr>
        <w:t>i</w:t>
      </w:r>
      <w:r w:rsidR="0018550D">
        <w:rPr>
          <w:rFonts w:cs="Arial"/>
          <w:szCs w:val="22"/>
          <w:lang w:val="en-NZ"/>
        </w:rPr>
        <w:t>mages</w:t>
      </w:r>
    </w:p>
    <w:p w14:paraId="45E6A2D7" w14:textId="4E2C8726" w:rsidR="00F36B9D" w:rsidRDefault="00F019E5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Draw </w:t>
      </w:r>
      <w:r w:rsidR="00F74856">
        <w:rPr>
          <w:rFonts w:cs="Arial"/>
          <w:b/>
          <w:bCs/>
          <w:szCs w:val="22"/>
          <w:lang w:val="en-NZ"/>
        </w:rPr>
        <w:t>–</w:t>
      </w:r>
      <w:r w:rsidR="0018550D">
        <w:rPr>
          <w:rFonts w:cs="Arial"/>
          <w:b/>
          <w:bCs/>
          <w:szCs w:val="22"/>
          <w:lang w:val="en-NZ"/>
        </w:rPr>
        <w:t xml:space="preserve"> </w:t>
      </w:r>
      <w:r w:rsidR="0018550D">
        <w:rPr>
          <w:rFonts w:cs="Arial"/>
          <w:szCs w:val="22"/>
          <w:lang w:val="en-NZ"/>
        </w:rPr>
        <w:t>Dra</w:t>
      </w:r>
      <w:r w:rsidR="00DD29E4">
        <w:rPr>
          <w:rFonts w:cs="Arial"/>
          <w:szCs w:val="22"/>
          <w:lang w:val="en-NZ"/>
        </w:rPr>
        <w:t>ws the game board to the screen using the specified parameters above</w:t>
      </w:r>
      <w:r w:rsidR="00DA1D3D">
        <w:rPr>
          <w:rFonts w:cs="Arial"/>
          <w:szCs w:val="22"/>
          <w:lang w:val="en-NZ"/>
        </w:rPr>
        <w:t>.</w:t>
      </w:r>
    </w:p>
    <w:p w14:paraId="1D49A46F" w14:textId="44162990" w:rsidR="00DA1D3D" w:rsidRDefault="00DA1D3D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2145553F" w14:textId="7BE41F36" w:rsidR="001B1892" w:rsidRDefault="001B1892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798E45D6" w14:textId="77777777" w:rsidR="001B1892" w:rsidRDefault="001B1892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</w:p>
    <w:p w14:paraId="098AC14F" w14:textId="58EF94B0" w:rsidR="00DA1D3D" w:rsidRDefault="00DA1D3D" w:rsidP="00F04F69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  <w:r>
        <w:rPr>
          <w:rFonts w:cs="Arial"/>
          <w:b/>
          <w:bCs/>
          <w:sz w:val="28"/>
          <w:szCs w:val="28"/>
          <w:lang w:val="en-NZ"/>
        </w:rPr>
        <w:t>Form1.cs:</w:t>
      </w:r>
    </w:p>
    <w:p w14:paraId="7A281B5F" w14:textId="72EEE91C" w:rsidR="00DA1D3D" w:rsidRDefault="00DA1D3D" w:rsidP="00F04F69">
      <w:pPr>
        <w:tabs>
          <w:tab w:val="left" w:pos="709"/>
        </w:tabs>
        <w:contextualSpacing/>
        <w:jc w:val="both"/>
        <w:rPr>
          <w:rFonts w:cs="Arial"/>
          <w:b/>
          <w:bCs/>
          <w:sz w:val="28"/>
          <w:szCs w:val="28"/>
          <w:lang w:val="en-NZ"/>
        </w:rPr>
      </w:pPr>
    </w:p>
    <w:p w14:paraId="02764FAC" w14:textId="7EC19F5D" w:rsidR="00841EF9" w:rsidRDefault="00812BFD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Form1</w:t>
      </w:r>
      <w:r w:rsidR="00D27BFC">
        <w:rPr>
          <w:rFonts w:cs="Arial"/>
          <w:b/>
          <w:bCs/>
          <w:szCs w:val="22"/>
          <w:lang w:val="en-NZ"/>
        </w:rPr>
        <w:t xml:space="preserve"> </w:t>
      </w:r>
      <w:r w:rsidR="001B1892">
        <w:rPr>
          <w:rFonts w:cs="Arial"/>
          <w:b/>
          <w:bCs/>
          <w:szCs w:val="22"/>
          <w:lang w:val="en-NZ"/>
        </w:rPr>
        <w:t>–</w:t>
      </w:r>
      <w:r w:rsidR="00D27BFC">
        <w:rPr>
          <w:rFonts w:cs="Arial"/>
          <w:b/>
          <w:bCs/>
          <w:szCs w:val="22"/>
          <w:lang w:val="en-NZ"/>
        </w:rPr>
        <w:t xml:space="preserve"> </w:t>
      </w:r>
      <w:r w:rsidR="00C26046">
        <w:t>Initializes the form and the fields required to be displayed and passed to the rest of the program so the user can control the game from the form.</w:t>
      </w:r>
    </w:p>
    <w:p w14:paraId="37BD723B" w14:textId="0A947258" w:rsidR="001B1892" w:rsidRDefault="001B1892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Form1_Load – </w:t>
      </w:r>
      <w:r w:rsidR="00934812" w:rsidRPr="00934812">
        <w:rPr>
          <w:rFonts w:cs="Arial"/>
          <w:szCs w:val="22"/>
          <w:lang w:val="en-NZ"/>
        </w:rPr>
        <w:t xml:space="preserve">Additional method that is run on form load after initialisation, this is required to pass in the embedded font and set the correct panel </w:t>
      </w:r>
      <w:proofErr w:type="spellStart"/>
      <w:r w:rsidR="00934812" w:rsidRPr="00934812">
        <w:rPr>
          <w:rFonts w:cs="Arial"/>
          <w:szCs w:val="22"/>
          <w:lang w:val="en-NZ"/>
        </w:rPr>
        <w:t>visibilty</w:t>
      </w:r>
      <w:proofErr w:type="spellEnd"/>
      <w:r w:rsidR="00934812" w:rsidRPr="00934812">
        <w:rPr>
          <w:rFonts w:cs="Arial"/>
          <w:szCs w:val="22"/>
          <w:lang w:val="en-NZ"/>
        </w:rPr>
        <w:t xml:space="preserve"> for gameplay</w:t>
      </w:r>
    </w:p>
    <w:p w14:paraId="4C120D73" w14:textId="1A2A015B" w:rsidR="00F04F69" w:rsidRPr="00A0709C" w:rsidRDefault="001B1892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t</w:t>
      </w:r>
      <w:r w:rsidR="00812BFD" w:rsidRPr="00E22EB7">
        <w:rPr>
          <w:rFonts w:cs="Arial"/>
          <w:b/>
          <w:bCs/>
          <w:szCs w:val="22"/>
          <w:lang w:val="en-NZ"/>
        </w:rPr>
        <w:t>imer1_</w:t>
      </w:r>
      <w:r w:rsidR="00E22EB7" w:rsidRPr="00E22EB7">
        <w:rPr>
          <w:rFonts w:cs="Arial"/>
          <w:b/>
          <w:bCs/>
          <w:szCs w:val="22"/>
          <w:lang w:val="en-NZ"/>
        </w:rPr>
        <w:t>Tick</w:t>
      </w:r>
      <w:r w:rsidR="00D27BFC">
        <w:rPr>
          <w:rFonts w:cs="Arial"/>
          <w:b/>
          <w:bCs/>
          <w:szCs w:val="22"/>
          <w:lang w:val="en-NZ"/>
        </w:rPr>
        <w:t xml:space="preserve"> - </w:t>
      </w:r>
      <w:r w:rsidR="00A0709C" w:rsidRPr="00A0709C">
        <w:rPr>
          <w:rFonts w:cs="Arial"/>
          <w:szCs w:val="22"/>
          <w:lang w:val="en-NZ"/>
        </w:rPr>
        <w:t xml:space="preserve">The game is controlled by the timer, as it executes </w:t>
      </w:r>
      <w:proofErr w:type="gramStart"/>
      <w:r w:rsidR="00A0709C" w:rsidRPr="00A0709C">
        <w:rPr>
          <w:rFonts w:cs="Arial"/>
          <w:szCs w:val="22"/>
          <w:lang w:val="en-NZ"/>
        </w:rPr>
        <w:t>all of</w:t>
      </w:r>
      <w:proofErr w:type="gramEnd"/>
      <w:r w:rsidR="00A0709C" w:rsidRPr="00A0709C">
        <w:rPr>
          <w:rFonts w:cs="Arial"/>
          <w:szCs w:val="22"/>
          <w:lang w:val="en-NZ"/>
        </w:rPr>
        <w:t xml:space="preserve"> the functions in this method on every tick.</w:t>
      </w:r>
    </w:p>
    <w:p w14:paraId="162A9127" w14:textId="1F2AF421" w:rsidR="00E22EB7" w:rsidRPr="00021D9D" w:rsidRDefault="00E22EB7" w:rsidP="00F04F69">
      <w:pPr>
        <w:tabs>
          <w:tab w:val="left" w:pos="709"/>
        </w:tabs>
        <w:contextualSpacing/>
        <w:jc w:val="both"/>
        <w:rPr>
          <w:rFonts w:cs="Arial"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Form1_KeyDown</w:t>
      </w:r>
      <w:r w:rsidR="001B1892">
        <w:rPr>
          <w:rFonts w:cs="Arial"/>
          <w:b/>
          <w:bCs/>
          <w:szCs w:val="22"/>
          <w:lang w:val="en-NZ"/>
        </w:rPr>
        <w:t xml:space="preserve"> -</w:t>
      </w:r>
      <w:r w:rsidR="00545492">
        <w:rPr>
          <w:rFonts w:cs="Arial"/>
          <w:b/>
          <w:bCs/>
          <w:szCs w:val="22"/>
          <w:lang w:val="en-NZ"/>
        </w:rPr>
        <w:t xml:space="preserve"> </w:t>
      </w:r>
      <w:r w:rsidR="00021D9D" w:rsidRPr="00021D9D">
        <w:rPr>
          <w:rFonts w:cs="Arial"/>
          <w:szCs w:val="22"/>
          <w:lang w:val="en-NZ"/>
        </w:rPr>
        <w:t>Allows the form to take key inputs from the user during gameplay</w:t>
      </w:r>
    </w:p>
    <w:p w14:paraId="01A3F7E2" w14:textId="285F8D5D" w:rsidR="001B1892" w:rsidRDefault="001B1892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Label5_Click - </w:t>
      </w:r>
      <w:r w:rsidR="00CA79FC">
        <w:t xml:space="preserve">The “Start/Restart” button, starts the stopwatch timer for the game and toggles </w:t>
      </w:r>
      <w:r w:rsidR="002B3A70">
        <w:t>all</w:t>
      </w:r>
      <w:r w:rsidR="00CA79FC">
        <w:t xml:space="preserve"> the relevant buttons, panels and controls that are needed to play the game.</w:t>
      </w:r>
    </w:p>
    <w:p w14:paraId="51804F75" w14:textId="38EB143C" w:rsidR="00E22EB7" w:rsidRDefault="001B1892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>Label6_Click –</w:t>
      </w:r>
      <w:r w:rsidR="002B3A70">
        <w:t xml:space="preserve"> The “Pause/Resume” button, disables the timer which in-turn pauses the game and displays the how to play panel. Disables itself on use and enables the resume button to un-pause the game.</w:t>
      </w:r>
    </w:p>
    <w:p w14:paraId="505E0557" w14:textId="4EB7AFAD" w:rsidR="001B1892" w:rsidRDefault="001B1892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t xml:space="preserve">Label7_Click - </w:t>
      </w:r>
      <w:r w:rsidR="00020638">
        <w:t xml:space="preserve">The “Exit” button, uses </w:t>
      </w:r>
      <w:proofErr w:type="spellStart"/>
      <w:proofErr w:type="gramStart"/>
      <w:r w:rsidR="00020638">
        <w:t>application.exit</w:t>
      </w:r>
      <w:proofErr w:type="spellEnd"/>
      <w:proofErr w:type="gramEnd"/>
      <w:r w:rsidR="00020638">
        <w:t xml:space="preserve"> to close the form.</w:t>
      </w:r>
    </w:p>
    <w:p w14:paraId="1F64D24B" w14:textId="79E43A32" w:rsidR="00E22EB7" w:rsidRPr="00E22EB7" w:rsidRDefault="00E22EB7" w:rsidP="00F04F69">
      <w:pPr>
        <w:tabs>
          <w:tab w:val="left" w:pos="709"/>
        </w:tabs>
        <w:contextualSpacing/>
        <w:jc w:val="both"/>
        <w:rPr>
          <w:rFonts w:cs="Arial"/>
          <w:b/>
          <w:bCs/>
          <w:szCs w:val="22"/>
          <w:lang w:val="en-NZ"/>
        </w:rPr>
      </w:pPr>
      <w:r>
        <w:rPr>
          <w:rFonts w:cs="Arial"/>
          <w:b/>
          <w:bCs/>
          <w:szCs w:val="22"/>
          <w:lang w:val="en-NZ"/>
        </w:rPr>
        <w:br w:type="page"/>
      </w:r>
    </w:p>
    <w:p w14:paraId="1E0ED488" w14:textId="7223A23A" w:rsidR="00D52CD1" w:rsidRPr="003C2B71" w:rsidRDefault="00D52CD1" w:rsidP="00D35144">
      <w:pPr>
        <w:jc w:val="both"/>
        <w:rPr>
          <w:rFonts w:cs="Arial"/>
          <w:bCs/>
          <w:color w:val="2F5496"/>
          <w:szCs w:val="22"/>
        </w:rPr>
      </w:pPr>
    </w:p>
    <w:p w14:paraId="39FC367B" w14:textId="77777777" w:rsidR="00D52CD1" w:rsidRPr="003C2B71" w:rsidRDefault="00D52CD1" w:rsidP="00D35144">
      <w:pPr>
        <w:ind w:left="-567"/>
        <w:rPr>
          <w:rFonts w:cs="Arial"/>
          <w:b/>
          <w:color w:val="2F5496"/>
          <w:szCs w:val="22"/>
          <w:lang w:val="en-NZ"/>
        </w:rPr>
      </w:pPr>
      <w:r w:rsidRPr="003C2B71">
        <w:rPr>
          <w:rFonts w:cs="Arial"/>
          <w:color w:val="2F5496"/>
          <w:szCs w:val="22"/>
          <w:lang w:val="en-NZ"/>
        </w:rPr>
        <w:tab/>
      </w:r>
      <w:r w:rsidRPr="003C2B71">
        <w:rPr>
          <w:rFonts w:cs="Arial"/>
          <w:b/>
          <w:color w:val="2F5496"/>
          <w:szCs w:val="22"/>
          <w:lang w:val="en-NZ"/>
        </w:rPr>
        <w:t>Step 6: Now you can start coding!</w:t>
      </w:r>
    </w:p>
    <w:p w14:paraId="1BC2D4B1" w14:textId="77777777" w:rsidR="00545462" w:rsidRPr="003C2B71" w:rsidRDefault="00545462" w:rsidP="00D35144">
      <w:pPr>
        <w:jc w:val="both"/>
        <w:rPr>
          <w:rFonts w:cs="Arial"/>
          <w:bCs/>
          <w:color w:val="2F5496"/>
          <w:szCs w:val="22"/>
          <w:lang w:val="en-NZ"/>
        </w:rPr>
      </w:pPr>
    </w:p>
    <w:p w14:paraId="1C665322" w14:textId="77777777" w:rsidR="00545462" w:rsidRPr="003C2B71" w:rsidRDefault="00545462" w:rsidP="00D35144">
      <w:pPr>
        <w:jc w:val="both"/>
        <w:rPr>
          <w:rFonts w:cs="Arial"/>
          <w:b/>
          <w:bCs/>
          <w:color w:val="2F5496"/>
          <w:szCs w:val="22"/>
          <w:lang w:val="en-NZ"/>
        </w:rPr>
      </w:pPr>
    </w:p>
    <w:p w14:paraId="1C90081C" w14:textId="77777777" w:rsidR="00545462" w:rsidRPr="003C2B71" w:rsidRDefault="00D52CD1" w:rsidP="00D35144">
      <w:pPr>
        <w:spacing w:line="360" w:lineRule="auto"/>
        <w:ind w:left="426" w:hanging="426"/>
        <w:jc w:val="both"/>
        <w:rPr>
          <w:rFonts w:cs="Arial"/>
          <w:bCs/>
          <w:color w:val="2F5496"/>
          <w:szCs w:val="22"/>
          <w:lang w:val="en-NZ"/>
        </w:rPr>
      </w:pPr>
      <w:r w:rsidRPr="003C2B71">
        <w:rPr>
          <w:rFonts w:cs="Arial"/>
          <w:b/>
          <w:bCs/>
          <w:color w:val="2F5496"/>
          <w:szCs w:val="22"/>
          <w:lang w:val="en-NZ"/>
        </w:rPr>
        <w:t xml:space="preserve">Step 7: </w:t>
      </w:r>
      <w:r w:rsidR="006E0CD8" w:rsidRPr="003C2B71">
        <w:rPr>
          <w:rFonts w:cs="Arial"/>
          <w:b/>
          <w:bCs/>
          <w:color w:val="2F5496"/>
          <w:szCs w:val="22"/>
          <w:lang w:val="en-NZ"/>
        </w:rPr>
        <w:t>Identify</w:t>
      </w:r>
      <w:r w:rsidR="00545462" w:rsidRPr="003C2B71">
        <w:rPr>
          <w:rFonts w:cs="Arial"/>
          <w:b/>
          <w:bCs/>
          <w:color w:val="2F5496"/>
          <w:szCs w:val="22"/>
          <w:lang w:val="en-NZ"/>
        </w:rPr>
        <w:t xml:space="preserve"> extra functionality</w:t>
      </w:r>
      <w:r w:rsidR="00545462" w:rsidRPr="003C2B71">
        <w:rPr>
          <w:rFonts w:cs="Arial"/>
          <w:bCs/>
          <w:color w:val="2F5496"/>
          <w:szCs w:val="22"/>
          <w:lang w:val="en-NZ"/>
        </w:rPr>
        <w:t xml:space="preserve"> t</w:t>
      </w:r>
      <w:r w:rsidR="006E0CD8" w:rsidRPr="003C2B71">
        <w:rPr>
          <w:rFonts w:cs="Arial"/>
          <w:bCs/>
          <w:color w:val="2F5496"/>
          <w:szCs w:val="22"/>
          <w:lang w:val="en-NZ"/>
        </w:rPr>
        <w:t>hat will</w:t>
      </w:r>
      <w:r w:rsidR="00545462" w:rsidRPr="003C2B71">
        <w:rPr>
          <w:rFonts w:cs="Arial"/>
          <w:bCs/>
          <w:color w:val="2F5496"/>
          <w:szCs w:val="22"/>
          <w:lang w:val="en-NZ"/>
        </w:rPr>
        <w:t xml:space="preserve"> improve your solution. </w:t>
      </w:r>
    </w:p>
    <w:p w14:paraId="22889D36" w14:textId="1161C46B" w:rsidR="00CE0119" w:rsidRDefault="00397EBA" w:rsidP="00CE0119">
      <w:pPr>
        <w:pStyle w:val="BodyTextIndent"/>
        <w:spacing w:before="0" w:line="360" w:lineRule="auto"/>
        <w:ind w:left="0"/>
        <w:rPr>
          <w:rFonts w:cs="Arial"/>
        </w:rPr>
      </w:pPr>
      <w:r>
        <w:rPr>
          <w:rFonts w:cs="Arial"/>
          <w:color w:val="2F5496"/>
        </w:rPr>
        <w:tab/>
      </w:r>
      <w:r>
        <w:rPr>
          <w:rFonts w:cs="Arial"/>
        </w:rPr>
        <w:t>Restart, Exit, Pause and Resume functionality</w:t>
      </w:r>
    </w:p>
    <w:p w14:paraId="08B956C0" w14:textId="15F43CCF" w:rsidR="00397EBA" w:rsidRDefault="00397EBA" w:rsidP="00CE0119">
      <w:pPr>
        <w:pStyle w:val="BodyTextIndent"/>
        <w:spacing w:before="0" w:line="360" w:lineRule="auto"/>
        <w:ind w:left="0"/>
        <w:rPr>
          <w:rFonts w:cs="Arial"/>
        </w:rPr>
      </w:pPr>
      <w:r>
        <w:rPr>
          <w:rFonts w:cs="Arial"/>
        </w:rPr>
        <w:tab/>
        <w:t>Bonus Points Cherry</w:t>
      </w:r>
    </w:p>
    <w:p w14:paraId="55CD80ED" w14:textId="464B6AA0" w:rsidR="00397EBA" w:rsidRDefault="00397EBA" w:rsidP="00CE0119">
      <w:pPr>
        <w:pStyle w:val="BodyTextIndent"/>
        <w:spacing w:before="0" w:line="360" w:lineRule="auto"/>
        <w:ind w:left="0"/>
        <w:rPr>
          <w:rFonts w:cs="Arial"/>
        </w:rPr>
      </w:pPr>
      <w:r>
        <w:rPr>
          <w:rFonts w:cs="Arial"/>
        </w:rPr>
        <w:tab/>
        <w:t>High score system that is persistent across Application Exits</w:t>
      </w:r>
    </w:p>
    <w:p w14:paraId="564667A5" w14:textId="6BCFC86F" w:rsidR="00397EBA" w:rsidRPr="00397EBA" w:rsidRDefault="00397EBA" w:rsidP="00CE0119">
      <w:pPr>
        <w:pStyle w:val="BodyTextIndent"/>
        <w:spacing w:before="0" w:line="360" w:lineRule="auto"/>
        <w:ind w:left="0"/>
        <w:rPr>
          <w:rFonts w:cs="Arial"/>
        </w:rPr>
      </w:pPr>
      <w:r>
        <w:rPr>
          <w:rFonts w:cs="Arial"/>
        </w:rPr>
        <w:tab/>
        <w:t>Teleporting tunnels at the left and right side of screen</w:t>
      </w:r>
    </w:p>
    <w:p w14:paraId="6E03DDAE" w14:textId="77777777" w:rsidR="00545462" w:rsidRPr="00C40421" w:rsidRDefault="00545462" w:rsidP="00E05557">
      <w:pPr>
        <w:pBdr>
          <w:bottom w:val="single" w:sz="12" w:space="0" w:color="auto"/>
        </w:pBdr>
        <w:jc w:val="both"/>
        <w:rPr>
          <w:rFonts w:cs="Arial"/>
          <w:bCs/>
          <w:szCs w:val="22"/>
        </w:rPr>
      </w:pPr>
    </w:p>
    <w:p w14:paraId="255C5DD7" w14:textId="77777777" w:rsidR="00B06FA6" w:rsidRDefault="00B06FA6" w:rsidP="0067444E">
      <w:pPr>
        <w:ind w:left="426" w:hanging="426"/>
        <w:jc w:val="both"/>
        <w:rPr>
          <w:rFonts w:cs="Arial"/>
          <w:szCs w:val="22"/>
        </w:rPr>
      </w:pPr>
    </w:p>
    <w:sectPr w:rsidR="00B06FA6" w:rsidSect="00495A06">
      <w:footerReference w:type="even" r:id="rId15"/>
      <w:footerReference w:type="default" r:id="rId16"/>
      <w:pgSz w:w="11906" w:h="16838"/>
      <w:pgMar w:top="1134" w:right="1416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B82C7" w14:textId="77777777" w:rsidR="00A20FD9" w:rsidRDefault="00A20FD9">
      <w:r>
        <w:separator/>
      </w:r>
    </w:p>
    <w:p w14:paraId="0364FF29" w14:textId="77777777" w:rsidR="00A20FD9" w:rsidRDefault="00A20FD9"/>
  </w:endnote>
  <w:endnote w:type="continuationSeparator" w:id="0">
    <w:p w14:paraId="3B335EEC" w14:textId="77777777" w:rsidR="00A20FD9" w:rsidRDefault="00A20FD9">
      <w:r>
        <w:continuationSeparator/>
      </w:r>
    </w:p>
    <w:p w14:paraId="3CCD57E1" w14:textId="77777777" w:rsidR="00A20FD9" w:rsidRDefault="00A20F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A1039" w14:textId="77777777" w:rsidR="00495A06" w:rsidRDefault="00495A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9D439C" w14:textId="77777777" w:rsidR="00495A06" w:rsidRDefault="00495A06">
    <w:pPr>
      <w:pStyle w:val="Footer"/>
      <w:ind w:right="360"/>
    </w:pPr>
  </w:p>
  <w:p w14:paraId="0BA3686F" w14:textId="77777777" w:rsidR="00B820FB" w:rsidRDefault="00B820F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B4ED1" w14:textId="77777777" w:rsidR="00495A06" w:rsidRPr="00F42B60" w:rsidRDefault="00495A06">
    <w:pPr>
      <w:pStyle w:val="Footer"/>
      <w:jc w:val="right"/>
      <w:rPr>
        <w:rFonts w:cs="Arial"/>
        <w:i/>
        <w:szCs w:val="22"/>
      </w:rPr>
    </w:pPr>
    <w:r w:rsidRPr="00F42B60">
      <w:rPr>
        <w:rFonts w:cs="Arial"/>
        <w:i/>
        <w:szCs w:val="22"/>
      </w:rPr>
      <w:fldChar w:fldCharType="begin"/>
    </w:r>
    <w:r w:rsidRPr="00F42B60">
      <w:rPr>
        <w:rFonts w:cs="Arial"/>
        <w:i/>
        <w:szCs w:val="22"/>
      </w:rPr>
      <w:instrText xml:space="preserve"> PAGE   \* MERGEFORMAT </w:instrText>
    </w:r>
    <w:r w:rsidRPr="00F42B60">
      <w:rPr>
        <w:rFonts w:cs="Arial"/>
        <w:i/>
        <w:szCs w:val="22"/>
      </w:rPr>
      <w:fldChar w:fldCharType="separate"/>
    </w:r>
    <w:r w:rsidR="00815669">
      <w:rPr>
        <w:rFonts w:cs="Arial"/>
        <w:i/>
        <w:noProof/>
        <w:szCs w:val="22"/>
      </w:rPr>
      <w:t>2</w:t>
    </w:r>
    <w:r w:rsidRPr="00F42B60">
      <w:rPr>
        <w:rFonts w:cs="Arial"/>
        <w:i/>
        <w:szCs w:val="22"/>
      </w:rPr>
      <w:fldChar w:fldCharType="end"/>
    </w:r>
  </w:p>
  <w:p w14:paraId="7C9B9B16" w14:textId="5F28F52D" w:rsidR="00495A06" w:rsidRDefault="004A1B1B">
    <w:pPr>
      <w:pStyle w:val="Footer"/>
      <w:ind w:right="360"/>
    </w:pPr>
    <w:r>
      <w:t>Isaac Thomas</w:t>
    </w:r>
  </w:p>
  <w:p w14:paraId="31D23BB4" w14:textId="77777777" w:rsidR="00B820FB" w:rsidRDefault="00B820F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F7B31" w14:textId="77777777" w:rsidR="00A20FD9" w:rsidRDefault="00A20FD9">
      <w:r>
        <w:separator/>
      </w:r>
    </w:p>
    <w:p w14:paraId="6CE5B99A" w14:textId="77777777" w:rsidR="00A20FD9" w:rsidRDefault="00A20FD9"/>
  </w:footnote>
  <w:footnote w:type="continuationSeparator" w:id="0">
    <w:p w14:paraId="6E3980AD" w14:textId="77777777" w:rsidR="00A20FD9" w:rsidRDefault="00A20FD9">
      <w:r>
        <w:continuationSeparator/>
      </w:r>
    </w:p>
    <w:p w14:paraId="2F0A6509" w14:textId="77777777" w:rsidR="00A20FD9" w:rsidRDefault="00A20FD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C1662"/>
    <w:multiLevelType w:val="hybridMultilevel"/>
    <w:tmpl w:val="C376336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00C3A"/>
    <w:multiLevelType w:val="hybridMultilevel"/>
    <w:tmpl w:val="77FC84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87B66A3"/>
    <w:multiLevelType w:val="hybridMultilevel"/>
    <w:tmpl w:val="72082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B12EED"/>
    <w:multiLevelType w:val="hybridMultilevel"/>
    <w:tmpl w:val="42A895B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F37BD"/>
    <w:multiLevelType w:val="hybridMultilevel"/>
    <w:tmpl w:val="1018C7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2984733C"/>
    <w:multiLevelType w:val="hybridMultilevel"/>
    <w:tmpl w:val="2E3C39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404CB"/>
    <w:multiLevelType w:val="hybridMultilevel"/>
    <w:tmpl w:val="77FC84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7" w15:restartNumberingAfterBreak="0">
    <w:nsid w:val="41616CC3"/>
    <w:multiLevelType w:val="hybridMultilevel"/>
    <w:tmpl w:val="77FC84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8" w15:restartNumberingAfterBreak="0">
    <w:nsid w:val="4543510D"/>
    <w:multiLevelType w:val="hybridMultilevel"/>
    <w:tmpl w:val="2AFEDE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66069"/>
    <w:multiLevelType w:val="hybridMultilevel"/>
    <w:tmpl w:val="D80A80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9E5F84"/>
    <w:multiLevelType w:val="hybridMultilevel"/>
    <w:tmpl w:val="428ED3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5C4639D4"/>
    <w:multiLevelType w:val="hybridMultilevel"/>
    <w:tmpl w:val="716E17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8769A"/>
    <w:multiLevelType w:val="hybridMultilevel"/>
    <w:tmpl w:val="69542F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7E7F96"/>
    <w:multiLevelType w:val="hybridMultilevel"/>
    <w:tmpl w:val="F5100492"/>
    <w:lvl w:ilvl="0" w:tplc="1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4" w15:restartNumberingAfterBreak="0">
    <w:nsid w:val="7F175F3F"/>
    <w:multiLevelType w:val="hybridMultilevel"/>
    <w:tmpl w:val="77FC844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14"/>
  </w:num>
  <w:num w:numId="6">
    <w:abstractNumId w:val="10"/>
  </w:num>
  <w:num w:numId="7">
    <w:abstractNumId w:val="3"/>
  </w:num>
  <w:num w:numId="8">
    <w:abstractNumId w:val="5"/>
  </w:num>
  <w:num w:numId="9">
    <w:abstractNumId w:val="12"/>
  </w:num>
  <w:num w:numId="10">
    <w:abstractNumId w:val="9"/>
  </w:num>
  <w:num w:numId="11">
    <w:abstractNumId w:val="8"/>
  </w:num>
  <w:num w:numId="12">
    <w:abstractNumId w:val="0"/>
  </w:num>
  <w:num w:numId="13">
    <w:abstractNumId w:val="2"/>
  </w:num>
  <w:num w:numId="14">
    <w:abstractNumId w:val="11"/>
  </w:num>
  <w:num w:numId="15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7a0MDI2NDA1MjRV0lEKTi0uzszPAykwrwUACIwiaiwAAAA="/>
  </w:docVars>
  <w:rsids>
    <w:rsidRoot w:val="00EA0252"/>
    <w:rsid w:val="0001182B"/>
    <w:rsid w:val="00020638"/>
    <w:rsid w:val="00021D9D"/>
    <w:rsid w:val="00032B68"/>
    <w:rsid w:val="000410B5"/>
    <w:rsid w:val="00042028"/>
    <w:rsid w:val="00042D40"/>
    <w:rsid w:val="0005078B"/>
    <w:rsid w:val="00050E02"/>
    <w:rsid w:val="0005448B"/>
    <w:rsid w:val="00055939"/>
    <w:rsid w:val="000577C9"/>
    <w:rsid w:val="00061DE0"/>
    <w:rsid w:val="000679BD"/>
    <w:rsid w:val="000848C7"/>
    <w:rsid w:val="00087CF7"/>
    <w:rsid w:val="00096F82"/>
    <w:rsid w:val="000A5B85"/>
    <w:rsid w:val="000A69E2"/>
    <w:rsid w:val="000B5F10"/>
    <w:rsid w:val="000C4E13"/>
    <w:rsid w:val="000D16D3"/>
    <w:rsid w:val="000D70B3"/>
    <w:rsid w:val="000E3301"/>
    <w:rsid w:val="0010030E"/>
    <w:rsid w:val="0011017F"/>
    <w:rsid w:val="001237E1"/>
    <w:rsid w:val="00123A80"/>
    <w:rsid w:val="00124514"/>
    <w:rsid w:val="0012617B"/>
    <w:rsid w:val="00130377"/>
    <w:rsid w:val="00141840"/>
    <w:rsid w:val="001500B3"/>
    <w:rsid w:val="00154F4D"/>
    <w:rsid w:val="001615F2"/>
    <w:rsid w:val="00166294"/>
    <w:rsid w:val="00167DA5"/>
    <w:rsid w:val="00176573"/>
    <w:rsid w:val="0018550D"/>
    <w:rsid w:val="00195A3C"/>
    <w:rsid w:val="00195A81"/>
    <w:rsid w:val="00196A82"/>
    <w:rsid w:val="001A0400"/>
    <w:rsid w:val="001A52C8"/>
    <w:rsid w:val="001A69DF"/>
    <w:rsid w:val="001A72CF"/>
    <w:rsid w:val="001B1892"/>
    <w:rsid w:val="001D2F4D"/>
    <w:rsid w:val="001D3529"/>
    <w:rsid w:val="001D60FF"/>
    <w:rsid w:val="001F4ECB"/>
    <w:rsid w:val="001F6A38"/>
    <w:rsid w:val="0020199D"/>
    <w:rsid w:val="00204BD0"/>
    <w:rsid w:val="00217E62"/>
    <w:rsid w:val="00226480"/>
    <w:rsid w:val="00235562"/>
    <w:rsid w:val="00250F1A"/>
    <w:rsid w:val="00254E2C"/>
    <w:rsid w:val="00265DB1"/>
    <w:rsid w:val="00281294"/>
    <w:rsid w:val="0028787E"/>
    <w:rsid w:val="002942CB"/>
    <w:rsid w:val="002B264A"/>
    <w:rsid w:val="002B3A70"/>
    <w:rsid w:val="002B4637"/>
    <w:rsid w:val="002F2609"/>
    <w:rsid w:val="002F2AA0"/>
    <w:rsid w:val="002F3826"/>
    <w:rsid w:val="002F5E16"/>
    <w:rsid w:val="00305CC4"/>
    <w:rsid w:val="00320257"/>
    <w:rsid w:val="00356ECC"/>
    <w:rsid w:val="003609F1"/>
    <w:rsid w:val="00361A54"/>
    <w:rsid w:val="0037694A"/>
    <w:rsid w:val="00385BDB"/>
    <w:rsid w:val="00397EBA"/>
    <w:rsid w:val="003C1F4D"/>
    <w:rsid w:val="003C2B71"/>
    <w:rsid w:val="003C7A57"/>
    <w:rsid w:val="003E14B8"/>
    <w:rsid w:val="003E6669"/>
    <w:rsid w:val="003F6AB0"/>
    <w:rsid w:val="0040018E"/>
    <w:rsid w:val="0040198B"/>
    <w:rsid w:val="00403306"/>
    <w:rsid w:val="00405471"/>
    <w:rsid w:val="004157CA"/>
    <w:rsid w:val="00426AE3"/>
    <w:rsid w:val="004277E6"/>
    <w:rsid w:val="00430F23"/>
    <w:rsid w:val="00442BE2"/>
    <w:rsid w:val="00443BAE"/>
    <w:rsid w:val="00444DEB"/>
    <w:rsid w:val="00446211"/>
    <w:rsid w:val="00447ACB"/>
    <w:rsid w:val="004523B8"/>
    <w:rsid w:val="004654CE"/>
    <w:rsid w:val="00472D43"/>
    <w:rsid w:val="004859F0"/>
    <w:rsid w:val="004900CF"/>
    <w:rsid w:val="00495A06"/>
    <w:rsid w:val="004A1B1B"/>
    <w:rsid w:val="004A4871"/>
    <w:rsid w:val="004A7D23"/>
    <w:rsid w:val="004C2FDE"/>
    <w:rsid w:val="004C70E2"/>
    <w:rsid w:val="004E4C1F"/>
    <w:rsid w:val="004F3CF5"/>
    <w:rsid w:val="004F6708"/>
    <w:rsid w:val="00503F4E"/>
    <w:rsid w:val="00523C3A"/>
    <w:rsid w:val="005256DF"/>
    <w:rsid w:val="00530811"/>
    <w:rsid w:val="00533FAC"/>
    <w:rsid w:val="00543321"/>
    <w:rsid w:val="00544A5F"/>
    <w:rsid w:val="00544D18"/>
    <w:rsid w:val="00545462"/>
    <w:rsid w:val="00545492"/>
    <w:rsid w:val="00550703"/>
    <w:rsid w:val="005571C4"/>
    <w:rsid w:val="00557326"/>
    <w:rsid w:val="00572A84"/>
    <w:rsid w:val="0059275D"/>
    <w:rsid w:val="005932CC"/>
    <w:rsid w:val="005B0F0D"/>
    <w:rsid w:val="005B5666"/>
    <w:rsid w:val="005B7596"/>
    <w:rsid w:val="005C787C"/>
    <w:rsid w:val="005D0280"/>
    <w:rsid w:val="005D4A89"/>
    <w:rsid w:val="005D6614"/>
    <w:rsid w:val="005E1D33"/>
    <w:rsid w:val="005F724A"/>
    <w:rsid w:val="00617820"/>
    <w:rsid w:val="00625A48"/>
    <w:rsid w:val="00630808"/>
    <w:rsid w:val="00631C28"/>
    <w:rsid w:val="00642745"/>
    <w:rsid w:val="00645336"/>
    <w:rsid w:val="00662ACD"/>
    <w:rsid w:val="00666A46"/>
    <w:rsid w:val="00670FA3"/>
    <w:rsid w:val="0067265C"/>
    <w:rsid w:val="00672946"/>
    <w:rsid w:val="0067444E"/>
    <w:rsid w:val="0068710F"/>
    <w:rsid w:val="006A4B52"/>
    <w:rsid w:val="006B12E2"/>
    <w:rsid w:val="006B26CB"/>
    <w:rsid w:val="006C4C5E"/>
    <w:rsid w:val="006D5DE6"/>
    <w:rsid w:val="006E0CD8"/>
    <w:rsid w:val="006F5D7F"/>
    <w:rsid w:val="006F78E0"/>
    <w:rsid w:val="00702E8B"/>
    <w:rsid w:val="007078F3"/>
    <w:rsid w:val="007108BF"/>
    <w:rsid w:val="00715679"/>
    <w:rsid w:val="0074007D"/>
    <w:rsid w:val="00745154"/>
    <w:rsid w:val="00756C37"/>
    <w:rsid w:val="00767770"/>
    <w:rsid w:val="0079317B"/>
    <w:rsid w:val="007960B2"/>
    <w:rsid w:val="00797B22"/>
    <w:rsid w:val="007A5608"/>
    <w:rsid w:val="007B0400"/>
    <w:rsid w:val="007D6B78"/>
    <w:rsid w:val="007E64D3"/>
    <w:rsid w:val="007F1ADB"/>
    <w:rsid w:val="00804218"/>
    <w:rsid w:val="00812BFD"/>
    <w:rsid w:val="00814E65"/>
    <w:rsid w:val="00815669"/>
    <w:rsid w:val="00822DF4"/>
    <w:rsid w:val="00841EF9"/>
    <w:rsid w:val="00844D26"/>
    <w:rsid w:val="00874474"/>
    <w:rsid w:val="00884085"/>
    <w:rsid w:val="008854DA"/>
    <w:rsid w:val="008C1F4C"/>
    <w:rsid w:val="008D7CB6"/>
    <w:rsid w:val="008E2C0E"/>
    <w:rsid w:val="008E4C39"/>
    <w:rsid w:val="008F7E76"/>
    <w:rsid w:val="008F7EEC"/>
    <w:rsid w:val="00901218"/>
    <w:rsid w:val="009033B4"/>
    <w:rsid w:val="00917776"/>
    <w:rsid w:val="00927D94"/>
    <w:rsid w:val="009328EA"/>
    <w:rsid w:val="00934812"/>
    <w:rsid w:val="00947400"/>
    <w:rsid w:val="00955EA6"/>
    <w:rsid w:val="00960E75"/>
    <w:rsid w:val="009774E8"/>
    <w:rsid w:val="00977936"/>
    <w:rsid w:val="00983BFE"/>
    <w:rsid w:val="009921E0"/>
    <w:rsid w:val="0099394E"/>
    <w:rsid w:val="0099547E"/>
    <w:rsid w:val="009975F3"/>
    <w:rsid w:val="009C3552"/>
    <w:rsid w:val="00A03BB3"/>
    <w:rsid w:val="00A06754"/>
    <w:rsid w:val="00A0709C"/>
    <w:rsid w:val="00A20FD9"/>
    <w:rsid w:val="00A34D85"/>
    <w:rsid w:val="00A360D5"/>
    <w:rsid w:val="00A61E02"/>
    <w:rsid w:val="00A656F3"/>
    <w:rsid w:val="00A65F2F"/>
    <w:rsid w:val="00A67FCC"/>
    <w:rsid w:val="00A7012B"/>
    <w:rsid w:val="00A72ECE"/>
    <w:rsid w:val="00A801E8"/>
    <w:rsid w:val="00A805B1"/>
    <w:rsid w:val="00A808B7"/>
    <w:rsid w:val="00A94B55"/>
    <w:rsid w:val="00A9709A"/>
    <w:rsid w:val="00AA1EF5"/>
    <w:rsid w:val="00AC65CD"/>
    <w:rsid w:val="00AC7B6F"/>
    <w:rsid w:val="00AD05F1"/>
    <w:rsid w:val="00AD1FA6"/>
    <w:rsid w:val="00AD2DD3"/>
    <w:rsid w:val="00AE5E7B"/>
    <w:rsid w:val="00AF0619"/>
    <w:rsid w:val="00AF1E7E"/>
    <w:rsid w:val="00AF22EC"/>
    <w:rsid w:val="00AF56EB"/>
    <w:rsid w:val="00B06FA6"/>
    <w:rsid w:val="00B07E53"/>
    <w:rsid w:val="00B17898"/>
    <w:rsid w:val="00B24446"/>
    <w:rsid w:val="00B25B99"/>
    <w:rsid w:val="00B3315F"/>
    <w:rsid w:val="00B3583A"/>
    <w:rsid w:val="00B5438E"/>
    <w:rsid w:val="00B561A7"/>
    <w:rsid w:val="00B572AE"/>
    <w:rsid w:val="00B57B3B"/>
    <w:rsid w:val="00B73F05"/>
    <w:rsid w:val="00B820FB"/>
    <w:rsid w:val="00B82D0D"/>
    <w:rsid w:val="00B86A7B"/>
    <w:rsid w:val="00B9113A"/>
    <w:rsid w:val="00BA0C03"/>
    <w:rsid w:val="00BB29A9"/>
    <w:rsid w:val="00BC2D2E"/>
    <w:rsid w:val="00BD3831"/>
    <w:rsid w:val="00BE25CC"/>
    <w:rsid w:val="00BE51F7"/>
    <w:rsid w:val="00BE538F"/>
    <w:rsid w:val="00BF30E6"/>
    <w:rsid w:val="00BF4848"/>
    <w:rsid w:val="00BF59E7"/>
    <w:rsid w:val="00C02E2B"/>
    <w:rsid w:val="00C125F4"/>
    <w:rsid w:val="00C156E6"/>
    <w:rsid w:val="00C26046"/>
    <w:rsid w:val="00C335B6"/>
    <w:rsid w:val="00C515FF"/>
    <w:rsid w:val="00C53109"/>
    <w:rsid w:val="00C66178"/>
    <w:rsid w:val="00C67F62"/>
    <w:rsid w:val="00C803BA"/>
    <w:rsid w:val="00C86D2A"/>
    <w:rsid w:val="00C8713B"/>
    <w:rsid w:val="00CA1F31"/>
    <w:rsid w:val="00CA2D86"/>
    <w:rsid w:val="00CA79FC"/>
    <w:rsid w:val="00CB7780"/>
    <w:rsid w:val="00CC1BF7"/>
    <w:rsid w:val="00CD00B2"/>
    <w:rsid w:val="00CD2EDC"/>
    <w:rsid w:val="00CD5D02"/>
    <w:rsid w:val="00CD6FF8"/>
    <w:rsid w:val="00CE0119"/>
    <w:rsid w:val="00CE4442"/>
    <w:rsid w:val="00CE55AD"/>
    <w:rsid w:val="00CE5644"/>
    <w:rsid w:val="00CF3453"/>
    <w:rsid w:val="00D25AE4"/>
    <w:rsid w:val="00D275ED"/>
    <w:rsid w:val="00D27BFC"/>
    <w:rsid w:val="00D342D4"/>
    <w:rsid w:val="00D35144"/>
    <w:rsid w:val="00D455A4"/>
    <w:rsid w:val="00D46079"/>
    <w:rsid w:val="00D52CD1"/>
    <w:rsid w:val="00D56CBD"/>
    <w:rsid w:val="00D668E3"/>
    <w:rsid w:val="00D75DC2"/>
    <w:rsid w:val="00D84FD3"/>
    <w:rsid w:val="00D97675"/>
    <w:rsid w:val="00DA1D3D"/>
    <w:rsid w:val="00DA3D67"/>
    <w:rsid w:val="00DA531F"/>
    <w:rsid w:val="00DB2510"/>
    <w:rsid w:val="00DC1521"/>
    <w:rsid w:val="00DC24ED"/>
    <w:rsid w:val="00DD0224"/>
    <w:rsid w:val="00DD29E4"/>
    <w:rsid w:val="00DD425E"/>
    <w:rsid w:val="00DD6656"/>
    <w:rsid w:val="00DE5CAC"/>
    <w:rsid w:val="00DF47F4"/>
    <w:rsid w:val="00E05557"/>
    <w:rsid w:val="00E104F8"/>
    <w:rsid w:val="00E17F9C"/>
    <w:rsid w:val="00E22EB7"/>
    <w:rsid w:val="00E22F62"/>
    <w:rsid w:val="00E23F81"/>
    <w:rsid w:val="00E314E1"/>
    <w:rsid w:val="00E42760"/>
    <w:rsid w:val="00E56EB5"/>
    <w:rsid w:val="00E671F7"/>
    <w:rsid w:val="00E71510"/>
    <w:rsid w:val="00E84EAB"/>
    <w:rsid w:val="00E9127C"/>
    <w:rsid w:val="00E912EC"/>
    <w:rsid w:val="00E96225"/>
    <w:rsid w:val="00E96B25"/>
    <w:rsid w:val="00EA0252"/>
    <w:rsid w:val="00EA13EC"/>
    <w:rsid w:val="00EC61A9"/>
    <w:rsid w:val="00EC7C13"/>
    <w:rsid w:val="00ED7A16"/>
    <w:rsid w:val="00EE32F6"/>
    <w:rsid w:val="00EF1485"/>
    <w:rsid w:val="00EF1FB4"/>
    <w:rsid w:val="00F01112"/>
    <w:rsid w:val="00F019E5"/>
    <w:rsid w:val="00F0261B"/>
    <w:rsid w:val="00F04F69"/>
    <w:rsid w:val="00F069CE"/>
    <w:rsid w:val="00F324CD"/>
    <w:rsid w:val="00F36B9D"/>
    <w:rsid w:val="00F42B60"/>
    <w:rsid w:val="00F61E6A"/>
    <w:rsid w:val="00F73454"/>
    <w:rsid w:val="00F74856"/>
    <w:rsid w:val="00F75038"/>
    <w:rsid w:val="00F7508E"/>
    <w:rsid w:val="00F76ADF"/>
    <w:rsid w:val="00F87812"/>
    <w:rsid w:val="00FB04D5"/>
    <w:rsid w:val="00FB34C2"/>
    <w:rsid w:val="00FB4FC4"/>
    <w:rsid w:val="00FC06E1"/>
    <w:rsid w:val="00FC4654"/>
    <w:rsid w:val="00FE1383"/>
    <w:rsid w:val="00FE16C4"/>
    <w:rsid w:val="00FE4BC9"/>
    <w:rsid w:val="00FE6391"/>
    <w:rsid w:val="00FF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4:docId w14:val="18F11067"/>
  <w15:chartTrackingRefBased/>
  <w15:docId w15:val="{4B08A2F2-C7D0-4A7C-A1B2-6B71D99E2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377"/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cs="Arial"/>
      <w:b/>
      <w:bCs/>
    </w:rPr>
  </w:style>
  <w:style w:type="paragraph" w:styleId="Heading2">
    <w:name w:val="heading 2"/>
    <w:basedOn w:val="Normal"/>
    <w:next w:val="Normal"/>
    <w:link w:val="Heading2Char"/>
    <w:qFormat/>
    <w:rsid w:val="000B5F1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FF8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09F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customStyle="1" w:styleId="Heading2Char">
    <w:name w:val="Heading 2 Char"/>
    <w:link w:val="Heading2"/>
    <w:rsid w:val="000B5F10"/>
    <w:rPr>
      <w:rFonts w:ascii="Arial" w:hAnsi="Arial" w:cs="Arial"/>
      <w:b/>
      <w:bCs/>
      <w:i/>
      <w:iCs/>
      <w:sz w:val="28"/>
      <w:szCs w:val="28"/>
    </w:rPr>
  </w:style>
  <w:style w:type="character" w:customStyle="1" w:styleId="HeaderChar">
    <w:name w:val="Header Char"/>
    <w:link w:val="Header"/>
    <w:uiPriority w:val="99"/>
    <w:rsid w:val="00CD00B2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E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4EAB"/>
    <w:rPr>
      <w:rFonts w:ascii="Tahoma" w:hAnsi="Tahoma" w:cs="Tahoma"/>
      <w:sz w:val="16"/>
      <w:szCs w:val="16"/>
    </w:rPr>
  </w:style>
  <w:style w:type="character" w:customStyle="1" w:styleId="Heading5Char">
    <w:name w:val="Heading 5 Char"/>
    <w:link w:val="Heading5"/>
    <w:uiPriority w:val="9"/>
    <w:semiHidden/>
    <w:rsid w:val="003609F1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Title">
    <w:name w:val="Title"/>
    <w:basedOn w:val="Normal"/>
    <w:link w:val="TitleChar"/>
    <w:uiPriority w:val="10"/>
    <w:qFormat/>
    <w:rsid w:val="003609F1"/>
    <w:pPr>
      <w:spacing w:line="360" w:lineRule="auto"/>
      <w:jc w:val="center"/>
    </w:pPr>
    <w:rPr>
      <w:b/>
      <w:sz w:val="32"/>
      <w:szCs w:val="20"/>
      <w:lang w:val="en-NZ"/>
    </w:rPr>
  </w:style>
  <w:style w:type="character" w:customStyle="1" w:styleId="TitleChar">
    <w:name w:val="Title Char"/>
    <w:link w:val="Title"/>
    <w:uiPriority w:val="10"/>
    <w:rsid w:val="003609F1"/>
    <w:rPr>
      <w:b/>
      <w:sz w:val="32"/>
      <w:lang w:val="en-NZ"/>
    </w:rPr>
  </w:style>
  <w:style w:type="character" w:customStyle="1" w:styleId="FooterChar">
    <w:name w:val="Footer Char"/>
    <w:link w:val="Footer"/>
    <w:uiPriority w:val="99"/>
    <w:rsid w:val="00F42B60"/>
    <w:rPr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CD6FF8"/>
    <w:rPr>
      <w:rFonts w:ascii="Cambria" w:eastAsia="Times New Roman" w:hAnsi="Cambria" w:cs="Times New Roman"/>
      <w:b/>
      <w:bCs/>
      <w:sz w:val="26"/>
      <w:szCs w:val="26"/>
    </w:rPr>
  </w:style>
  <w:style w:type="paragraph" w:styleId="BodyTextIndent2">
    <w:name w:val="Body Text Indent 2"/>
    <w:basedOn w:val="Normal"/>
    <w:link w:val="BodyTextIndent2Char"/>
    <w:uiPriority w:val="99"/>
    <w:rsid w:val="00CD6FF8"/>
    <w:pPr>
      <w:ind w:left="1080"/>
    </w:pPr>
    <w:rPr>
      <w:szCs w:val="20"/>
    </w:rPr>
  </w:style>
  <w:style w:type="character" w:customStyle="1" w:styleId="BodyTextIndent2Char">
    <w:name w:val="Body Text Indent 2 Char"/>
    <w:link w:val="BodyTextIndent2"/>
    <w:uiPriority w:val="99"/>
    <w:rsid w:val="00CD6FF8"/>
    <w:rPr>
      <w:sz w:val="24"/>
    </w:rPr>
  </w:style>
  <w:style w:type="paragraph" w:styleId="BodyText">
    <w:name w:val="Body Text"/>
    <w:basedOn w:val="Normal"/>
    <w:link w:val="BodyTextChar"/>
    <w:uiPriority w:val="99"/>
    <w:rsid w:val="00CD6FF8"/>
    <w:rPr>
      <w:rFonts w:ascii="Tahoma" w:hAnsi="Tahoma" w:cs="Tahoma"/>
      <w:color w:val="0000FF"/>
      <w:szCs w:val="20"/>
      <w:lang w:val="en-NZ"/>
    </w:rPr>
  </w:style>
  <w:style w:type="character" w:customStyle="1" w:styleId="BodyTextChar">
    <w:name w:val="Body Text Char"/>
    <w:link w:val="BodyText"/>
    <w:uiPriority w:val="99"/>
    <w:rsid w:val="00CD6FF8"/>
    <w:rPr>
      <w:rFonts w:ascii="Tahoma" w:hAnsi="Tahoma" w:cs="Tahoma"/>
      <w:color w:val="0000FF"/>
      <w:sz w:val="24"/>
      <w:lang w:val="en-NZ"/>
    </w:rPr>
  </w:style>
  <w:style w:type="paragraph" w:styleId="BodyTextIndent">
    <w:name w:val="Body Text Indent"/>
    <w:basedOn w:val="Normal"/>
    <w:link w:val="BodyTextIndentChar"/>
    <w:uiPriority w:val="99"/>
    <w:rsid w:val="00CD6FF8"/>
    <w:pPr>
      <w:spacing w:before="240"/>
      <w:ind w:left="720"/>
    </w:pPr>
    <w:rPr>
      <w:szCs w:val="20"/>
    </w:rPr>
  </w:style>
  <w:style w:type="character" w:customStyle="1" w:styleId="BodyTextIndentChar">
    <w:name w:val="Body Text Indent Char"/>
    <w:link w:val="BodyTextIndent"/>
    <w:uiPriority w:val="99"/>
    <w:rsid w:val="00CD6FF8"/>
    <w:rPr>
      <w:sz w:val="24"/>
    </w:rPr>
  </w:style>
  <w:style w:type="paragraph" w:styleId="FootnoteText">
    <w:name w:val="footnote text"/>
    <w:basedOn w:val="Normal"/>
    <w:link w:val="FootnoteTextChar"/>
    <w:uiPriority w:val="99"/>
    <w:semiHidden/>
    <w:rsid w:val="00CD6FF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FF8"/>
  </w:style>
  <w:style w:type="character" w:styleId="FootnoteReference">
    <w:name w:val="footnote reference"/>
    <w:uiPriority w:val="99"/>
    <w:semiHidden/>
    <w:rsid w:val="00CD6FF8"/>
    <w:rPr>
      <w:rFonts w:cs="Times New Roman"/>
      <w:vertAlign w:val="superscript"/>
    </w:rPr>
  </w:style>
  <w:style w:type="table" w:styleId="TableGrid">
    <w:name w:val="Table Grid"/>
    <w:basedOn w:val="TableNormal"/>
    <w:uiPriority w:val="59"/>
    <w:rsid w:val="00BE538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54546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95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19E6B9A30AEE4596B9377FBCE2DE87" ma:contentTypeVersion="7" ma:contentTypeDescription="Create a new document." ma:contentTypeScope="" ma:versionID="f626defc9f5a254c53fc7dc5e54dc240">
  <xsd:schema xmlns:xsd="http://www.w3.org/2001/XMLSchema" xmlns:xs="http://www.w3.org/2001/XMLSchema" xmlns:p="http://schemas.microsoft.com/office/2006/metadata/properties" xmlns:ns2="4ead3e30-d430-4bd6-8c58-30b78065e881" targetNamespace="http://schemas.microsoft.com/office/2006/metadata/properties" ma:root="true" ma:fieldsID="5526a8dd258971b812d8a9a6237f285e" ns2:_="">
    <xsd:import namespace="4ead3e30-d430-4bd6-8c58-30b78065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d3e30-d430-4bd6-8c58-30b78065e8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40AA1A-A90E-4CE5-BAB3-E23993857F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BAA965-004A-4DE0-8FEB-B16C0B99DF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ad3e30-d430-4bd6-8c58-30b78065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C743CA-0CE6-4D33-B007-8EDB65E569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5052BF8-840D-4097-9C04-9495B572C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9</Pages>
  <Words>1339</Words>
  <Characters>763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tago Polytechnic</vt:lpstr>
    </vt:vector>
  </TitlesOfParts>
  <Company>Otago Polytechnic</Company>
  <LinksUpToDate>false</LinksUpToDate>
  <CharactersWithSpaces>8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ago Polytechnic</dc:title>
  <dc:subject/>
  <dc:creator>BIT Otago Polytechnic</dc:creator>
  <cp:keywords/>
  <cp:lastModifiedBy>Isaac Thomas (1000061707)</cp:lastModifiedBy>
  <cp:revision>182</cp:revision>
  <cp:lastPrinted>2015-10-16T07:49:00Z</cp:lastPrinted>
  <dcterms:created xsi:type="dcterms:W3CDTF">2019-10-24T06:59:00Z</dcterms:created>
  <dcterms:modified xsi:type="dcterms:W3CDTF">2019-11-14T22:14:00Z</dcterms:modified>
</cp:coreProperties>
</file>